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7046D" w14:textId="77777777" w:rsidR="002D1353" w:rsidRDefault="002D1353" w:rsidP="002D1353">
      <w:pPr>
        <w:spacing w:line="240" w:lineRule="auto"/>
        <w:jc w:val="center"/>
        <w:rPr>
          <w:rFonts w:ascii="Garamond" w:hAnsi="Garamond"/>
          <w:b/>
        </w:rPr>
      </w:pPr>
      <w:r w:rsidRPr="00F91BBE">
        <w:rPr>
          <w:rFonts w:ascii="Garamond" w:hAnsi="Garamond"/>
          <w:b/>
          <w:noProof/>
        </w:rPr>
        <w:drawing>
          <wp:inline distT="0" distB="0" distL="0" distR="0" wp14:anchorId="49C06493" wp14:editId="74DF3071">
            <wp:extent cx="876300" cy="838200"/>
            <wp:effectExtent l="0" t="0" r="0" b="0"/>
            <wp:docPr id="6" name="Picture 5" descr="A close up of a sig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EA9FB65-CE1E-4455-903D-0945FDF41EF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close up of a sign&#10;&#10;Description automatically generated">
                      <a:extLst>
                        <a:ext uri="{FF2B5EF4-FFF2-40B4-BE49-F238E27FC236}">
                          <a16:creationId xmlns:a16="http://schemas.microsoft.com/office/drawing/2014/main" id="{BEA9FB65-CE1E-4455-903D-0945FDF41EF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764" cy="845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58EF9" w14:textId="77777777" w:rsidR="002D1353" w:rsidRPr="004371D2" w:rsidRDefault="002D1353" w:rsidP="00D85292">
      <w:pPr>
        <w:spacing w:after="0" w:line="240" w:lineRule="auto"/>
        <w:jc w:val="center"/>
        <w:rPr>
          <w:rFonts w:ascii="Garamond" w:hAnsi="Garamond"/>
          <w:b/>
          <w:szCs w:val="24"/>
        </w:rPr>
      </w:pPr>
      <w:r w:rsidRPr="004371D2">
        <w:rPr>
          <w:rFonts w:ascii="Garamond" w:hAnsi="Garamond"/>
          <w:b/>
          <w:szCs w:val="24"/>
        </w:rPr>
        <w:t>ASIA PACIFIC COLLEGE</w:t>
      </w:r>
    </w:p>
    <w:p w14:paraId="7BC12E5A" w14:textId="622E7843" w:rsidR="002D1353" w:rsidRDefault="002D1353" w:rsidP="002D1353">
      <w:pPr>
        <w:spacing w:line="240" w:lineRule="auto"/>
        <w:jc w:val="center"/>
        <w:rPr>
          <w:rFonts w:ascii="Garamond" w:hAnsi="Garamond"/>
          <w:b/>
          <w:szCs w:val="24"/>
        </w:rPr>
      </w:pPr>
      <w:r w:rsidRPr="004371D2">
        <w:rPr>
          <w:rFonts w:ascii="Garamond" w:hAnsi="Garamond"/>
          <w:b/>
          <w:szCs w:val="24"/>
        </w:rPr>
        <w:t xml:space="preserve">3 </w:t>
      </w:r>
      <w:proofErr w:type="spellStart"/>
      <w:r w:rsidRPr="004371D2">
        <w:rPr>
          <w:rFonts w:ascii="Garamond" w:hAnsi="Garamond"/>
          <w:b/>
          <w:szCs w:val="24"/>
        </w:rPr>
        <w:t>Humabon</w:t>
      </w:r>
      <w:proofErr w:type="spellEnd"/>
      <w:r w:rsidRPr="004371D2">
        <w:rPr>
          <w:rFonts w:ascii="Garamond" w:hAnsi="Garamond"/>
          <w:b/>
          <w:szCs w:val="24"/>
        </w:rPr>
        <w:t xml:space="preserve"> Place, Magallanes Makati City</w:t>
      </w:r>
    </w:p>
    <w:p w14:paraId="3D1C25B6" w14:textId="77777777" w:rsidR="002D1353" w:rsidRPr="00D85292" w:rsidRDefault="002D1353" w:rsidP="002D1353">
      <w:pPr>
        <w:pStyle w:val="BodyText"/>
        <w:spacing w:before="77"/>
        <w:ind w:left="29" w:firstLine="0"/>
        <w:jc w:val="center"/>
        <w:rPr>
          <w:b/>
          <w:spacing w:val="-1"/>
          <w:sz w:val="22"/>
          <w:szCs w:val="22"/>
        </w:rPr>
      </w:pPr>
      <w:r w:rsidRPr="00D85292">
        <w:rPr>
          <w:b/>
          <w:spacing w:val="-1"/>
          <w:sz w:val="22"/>
          <w:szCs w:val="22"/>
        </w:rPr>
        <w:t>School of Computing and Information Technologies</w:t>
      </w:r>
    </w:p>
    <w:p w14:paraId="7BDF8A0F" w14:textId="3CFA3017" w:rsidR="002D1353" w:rsidRPr="00D85292" w:rsidRDefault="00427FAF" w:rsidP="002D1353">
      <w:pPr>
        <w:spacing w:line="240" w:lineRule="auto"/>
        <w:jc w:val="center"/>
        <w:rPr>
          <w:rFonts w:ascii="Garamond" w:hAnsi="Garamond" w:cs="Garamond"/>
          <w:b/>
          <w:bCs/>
        </w:rPr>
      </w:pPr>
      <w:r>
        <w:rPr>
          <w:rFonts w:ascii="Garamond" w:hAnsi="Garamond" w:cs="Garamond"/>
          <w:b/>
          <w:bCs/>
        </w:rPr>
        <w:t xml:space="preserve">Applied Projects </w:t>
      </w:r>
      <w:r w:rsidR="0081309C">
        <w:rPr>
          <w:rFonts w:ascii="Garamond" w:hAnsi="Garamond" w:cs="Garamond"/>
          <w:b/>
          <w:bCs/>
        </w:rPr>
        <w:t>3</w:t>
      </w:r>
      <w:r>
        <w:rPr>
          <w:rFonts w:ascii="Garamond" w:hAnsi="Garamond" w:cs="Garamond"/>
          <w:b/>
          <w:bCs/>
        </w:rPr>
        <w:t>(</w:t>
      </w:r>
      <w:r w:rsidR="0081309C">
        <w:rPr>
          <w:rFonts w:ascii="Garamond" w:hAnsi="Garamond" w:cs="Garamond"/>
          <w:b/>
          <w:bCs/>
        </w:rPr>
        <w:t>SCSPROJ</w:t>
      </w:r>
      <w:r>
        <w:rPr>
          <w:rFonts w:ascii="Garamond" w:hAnsi="Garamond" w:cs="Garamond"/>
          <w:b/>
          <w:bCs/>
        </w:rPr>
        <w:t>)</w:t>
      </w:r>
    </w:p>
    <w:p w14:paraId="6629A223" w14:textId="492B4F89" w:rsidR="009819F9" w:rsidRDefault="009819F9">
      <w:pPr>
        <w:spacing w:after="0" w:line="240" w:lineRule="auto"/>
        <w:jc w:val="center"/>
        <w:rPr>
          <w:rFonts w:ascii="Arial Narrow" w:eastAsia="Arial Narrow" w:hAnsi="Arial Narrow" w:cs="Arial Narrow"/>
          <w:b/>
          <w:sz w:val="28"/>
          <w:szCs w:val="28"/>
        </w:rPr>
      </w:pPr>
    </w:p>
    <w:p w14:paraId="54C51B5C" w14:textId="77777777" w:rsidR="009819F9" w:rsidRDefault="009819F9">
      <w:bookmarkStart w:id="0" w:name="_heading=h.gjdgxs" w:colFirst="0" w:colLast="0"/>
      <w:bookmarkEnd w:id="0"/>
    </w:p>
    <w:tbl>
      <w:tblPr>
        <w:tblW w:w="107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89"/>
        <w:gridCol w:w="4056"/>
        <w:gridCol w:w="4045"/>
      </w:tblGrid>
      <w:tr w:rsidR="00A062CC" w14:paraId="0651A979" w14:textId="77777777" w:rsidTr="0D48395A">
        <w:tc>
          <w:tcPr>
            <w:tcW w:w="10790" w:type="dxa"/>
            <w:gridSpan w:val="3"/>
            <w:shd w:val="clear" w:color="auto" w:fill="002060"/>
          </w:tcPr>
          <w:p w14:paraId="35A7ED91" w14:textId="70772CAF" w:rsidR="00A062CC" w:rsidRPr="00A062CC" w:rsidRDefault="006321E2" w:rsidP="00A062CC">
            <w:pPr>
              <w:jc w:val="center"/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bCs/>
                <w:sz w:val="23"/>
                <w:szCs w:val="23"/>
              </w:rPr>
              <w:t>APPLIED PROJECTS 2</w:t>
            </w:r>
          </w:p>
        </w:tc>
      </w:tr>
      <w:tr w:rsidR="009819F9" w14:paraId="0EB2B942" w14:textId="77777777" w:rsidTr="0D48395A">
        <w:tc>
          <w:tcPr>
            <w:tcW w:w="2689" w:type="dxa"/>
          </w:tcPr>
          <w:p w14:paraId="28B784EB" w14:textId="2A45882C" w:rsidR="009819F9" w:rsidRDefault="00A062CC">
            <w:pPr>
              <w:rPr>
                <w:rFonts w:ascii="Arial Narrow" w:eastAsia="Arial Narrow" w:hAnsi="Arial Narrow" w:cs="Arial Narrow"/>
                <w:b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sz w:val="23"/>
                <w:szCs w:val="23"/>
              </w:rPr>
              <w:t>Project:</w:t>
            </w:r>
          </w:p>
        </w:tc>
        <w:tc>
          <w:tcPr>
            <w:tcW w:w="8101" w:type="dxa"/>
            <w:gridSpan w:val="2"/>
          </w:tcPr>
          <w:p w14:paraId="237305D0" w14:textId="1141F9A5" w:rsidR="009819F9" w:rsidRDefault="0081309C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Fleeky Hub: An Ordering Website and Management System for Fleeky Curtains</w:t>
            </w:r>
          </w:p>
        </w:tc>
      </w:tr>
      <w:tr w:rsidR="00A062CC" w14:paraId="0F1053D9" w14:textId="77777777" w:rsidTr="0D48395A">
        <w:tc>
          <w:tcPr>
            <w:tcW w:w="2689" w:type="dxa"/>
          </w:tcPr>
          <w:p w14:paraId="2A918740" w14:textId="4885D674" w:rsidR="00A062CC" w:rsidRDefault="00A062CC">
            <w:pPr>
              <w:rPr>
                <w:rFonts w:ascii="Arial Narrow" w:eastAsia="Arial Narrow" w:hAnsi="Arial Narrow" w:cs="Arial Narrow"/>
                <w:b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sz w:val="23"/>
                <w:szCs w:val="23"/>
              </w:rPr>
              <w:t>Team Members:</w:t>
            </w:r>
          </w:p>
        </w:tc>
        <w:tc>
          <w:tcPr>
            <w:tcW w:w="4056" w:type="dxa"/>
          </w:tcPr>
          <w:p w14:paraId="5A78AC38" w14:textId="61267F90" w:rsidR="00A062CC" w:rsidRPr="00123FE8" w:rsidRDefault="0081309C">
            <w:pPr>
              <w:rPr>
                <w:rFonts w:ascii="Arial Narrow" w:eastAsia="Arial Narrow" w:hAnsi="Arial Narrow" w:cs="Arial Narrow"/>
                <w:bCs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Cs/>
                <w:sz w:val="23"/>
                <w:szCs w:val="23"/>
              </w:rPr>
              <w:t>Bryan Gel Fabellore</w:t>
            </w:r>
          </w:p>
        </w:tc>
        <w:tc>
          <w:tcPr>
            <w:tcW w:w="4045" w:type="dxa"/>
          </w:tcPr>
          <w:p w14:paraId="6273C9C4" w14:textId="318CF474" w:rsidR="00A062CC" w:rsidRDefault="0081309C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Gabriel Luis Antonio Perez</w:t>
            </w:r>
          </w:p>
        </w:tc>
      </w:tr>
      <w:tr w:rsidR="00A062CC" w14:paraId="0A066D97" w14:textId="77777777" w:rsidTr="0D48395A">
        <w:tc>
          <w:tcPr>
            <w:tcW w:w="2689" w:type="dxa"/>
          </w:tcPr>
          <w:p w14:paraId="25F67190" w14:textId="77777777" w:rsidR="00A062CC" w:rsidRDefault="00A062CC">
            <w:pPr>
              <w:rPr>
                <w:rFonts w:ascii="Arial Narrow" w:eastAsia="Arial Narrow" w:hAnsi="Arial Narrow" w:cs="Arial Narrow"/>
                <w:b/>
                <w:sz w:val="23"/>
                <w:szCs w:val="23"/>
              </w:rPr>
            </w:pPr>
          </w:p>
        </w:tc>
        <w:tc>
          <w:tcPr>
            <w:tcW w:w="4056" w:type="dxa"/>
          </w:tcPr>
          <w:p w14:paraId="7A6F759B" w14:textId="1821E253" w:rsidR="00A062CC" w:rsidRPr="00123FE8" w:rsidRDefault="0081309C">
            <w:pPr>
              <w:rPr>
                <w:rFonts w:ascii="Arial Narrow" w:eastAsia="Arial Narrow" w:hAnsi="Arial Narrow" w:cs="Arial Narrow"/>
                <w:bCs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Cs/>
                <w:sz w:val="23"/>
                <w:szCs w:val="23"/>
              </w:rPr>
              <w:t>Pallas Dale Fontiveros</w:t>
            </w:r>
          </w:p>
        </w:tc>
        <w:tc>
          <w:tcPr>
            <w:tcW w:w="4045" w:type="dxa"/>
          </w:tcPr>
          <w:p w14:paraId="20FFA26A" w14:textId="71CAA0CB" w:rsidR="00A062CC" w:rsidRDefault="0081309C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Joshua Timothy Roxas</w:t>
            </w:r>
          </w:p>
        </w:tc>
      </w:tr>
      <w:tr w:rsidR="00A062CC" w14:paraId="2110839E" w14:textId="77777777" w:rsidTr="0D48395A">
        <w:tc>
          <w:tcPr>
            <w:tcW w:w="2689" w:type="dxa"/>
          </w:tcPr>
          <w:p w14:paraId="300933A0" w14:textId="77777777" w:rsidR="00A062CC" w:rsidRDefault="00A062CC">
            <w:pPr>
              <w:rPr>
                <w:rFonts w:ascii="Arial Narrow" w:eastAsia="Arial Narrow" w:hAnsi="Arial Narrow" w:cs="Arial Narrow"/>
                <w:b/>
                <w:sz w:val="23"/>
                <w:szCs w:val="23"/>
              </w:rPr>
            </w:pPr>
          </w:p>
        </w:tc>
        <w:tc>
          <w:tcPr>
            <w:tcW w:w="4056" w:type="dxa"/>
          </w:tcPr>
          <w:p w14:paraId="6C0E544B" w14:textId="7BB8A3E1" w:rsidR="00A062CC" w:rsidRPr="000471E4" w:rsidRDefault="0081309C">
            <w:pPr>
              <w:rPr>
                <w:rFonts w:ascii="Arial Narrow" w:eastAsia="Arial Narrow" w:hAnsi="Arial Narrow" w:cs="Arial Narrow"/>
                <w:bCs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Cs/>
                <w:sz w:val="23"/>
                <w:szCs w:val="23"/>
              </w:rPr>
              <w:t>Neil Albert Garcia</w:t>
            </w:r>
          </w:p>
        </w:tc>
        <w:tc>
          <w:tcPr>
            <w:tcW w:w="4045" w:type="dxa"/>
          </w:tcPr>
          <w:p w14:paraId="7CC4B2E9" w14:textId="640945CD" w:rsidR="00A062CC" w:rsidRDefault="00A062CC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</w:tc>
      </w:tr>
      <w:tr w:rsidR="009819F9" w14:paraId="38C734D2" w14:textId="77777777" w:rsidTr="0D48395A">
        <w:tc>
          <w:tcPr>
            <w:tcW w:w="2689" w:type="dxa"/>
          </w:tcPr>
          <w:p w14:paraId="006D780A" w14:textId="6DBA06CE" w:rsidR="009819F9" w:rsidRDefault="00A062CC">
            <w:pPr>
              <w:rPr>
                <w:rFonts w:ascii="Arial Narrow" w:eastAsia="Arial Narrow" w:hAnsi="Arial Narrow" w:cs="Arial Narrow"/>
                <w:b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sz w:val="23"/>
                <w:szCs w:val="23"/>
              </w:rPr>
              <w:t>Presentation:</w:t>
            </w:r>
          </w:p>
        </w:tc>
        <w:tc>
          <w:tcPr>
            <w:tcW w:w="8101" w:type="dxa"/>
            <w:gridSpan w:val="2"/>
          </w:tcPr>
          <w:p w14:paraId="02A2C0B3" w14:textId="01B99985" w:rsidR="009819F9" w:rsidRDefault="6394A2BF" w:rsidP="0D48395A">
            <w:pPr>
              <w:spacing w:after="0"/>
            </w:pPr>
            <w:r w:rsidRPr="0D48395A">
              <w:rPr>
                <w:rFonts w:ascii="Arial Narrow" w:eastAsia="Arial Narrow" w:hAnsi="Arial Narrow" w:cs="Arial Narrow"/>
                <w:sz w:val="23"/>
                <w:szCs w:val="23"/>
              </w:rPr>
              <w:t>February 27, 2023</w:t>
            </w:r>
          </w:p>
        </w:tc>
      </w:tr>
      <w:tr w:rsidR="00A062CC" w14:paraId="0AA27FED" w14:textId="77777777" w:rsidTr="0D48395A">
        <w:tc>
          <w:tcPr>
            <w:tcW w:w="2689" w:type="dxa"/>
          </w:tcPr>
          <w:p w14:paraId="643A1ABB" w14:textId="2E271639" w:rsidR="00A062CC" w:rsidRDefault="00A062CC">
            <w:pPr>
              <w:rPr>
                <w:rFonts w:ascii="Arial Narrow" w:eastAsia="Arial Narrow" w:hAnsi="Arial Narrow" w:cs="Arial Narrow"/>
                <w:b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b/>
                <w:sz w:val="23"/>
                <w:szCs w:val="23"/>
              </w:rPr>
              <w:t>Term</w:t>
            </w:r>
            <w:r w:rsidRPr="00A062CC">
              <w:rPr>
                <w:rFonts w:ascii="Arial Narrow" w:eastAsia="Arial Narrow" w:hAnsi="Arial Narrow" w:cs="Arial Narrow"/>
                <w:b/>
                <w:sz w:val="23"/>
                <w:szCs w:val="23"/>
              </w:rPr>
              <w:t xml:space="preserve"> and School Year:</w:t>
            </w:r>
          </w:p>
        </w:tc>
        <w:tc>
          <w:tcPr>
            <w:tcW w:w="8101" w:type="dxa"/>
            <w:gridSpan w:val="2"/>
          </w:tcPr>
          <w:p w14:paraId="24206A80" w14:textId="4875764E" w:rsidR="00A062CC" w:rsidRDefault="0081309C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Term 2 SY 2022-2023</w:t>
            </w:r>
          </w:p>
        </w:tc>
      </w:tr>
      <w:tr w:rsidR="009819F9" w14:paraId="0166AC26" w14:textId="77777777" w:rsidTr="0D48395A">
        <w:tc>
          <w:tcPr>
            <w:tcW w:w="10790" w:type="dxa"/>
            <w:gridSpan w:val="3"/>
            <w:tcBorders>
              <w:left w:val="nil"/>
              <w:right w:val="nil"/>
            </w:tcBorders>
          </w:tcPr>
          <w:p w14:paraId="4D423E8E" w14:textId="77777777" w:rsidR="009819F9" w:rsidRDefault="009819F9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</w:tc>
      </w:tr>
    </w:tbl>
    <w:p w14:paraId="7C6BA673" w14:textId="224CD110" w:rsidR="009819F9" w:rsidRDefault="009819F9">
      <w:pPr>
        <w:rPr>
          <w:rFonts w:ascii="Arial Narrow" w:eastAsia="Arial Narrow" w:hAnsi="Arial Narrow" w:cs="Arial Narrow"/>
          <w:sz w:val="23"/>
          <w:szCs w:val="23"/>
        </w:rPr>
      </w:pP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2412"/>
        <w:gridCol w:w="1495"/>
        <w:gridCol w:w="2875"/>
        <w:gridCol w:w="2709"/>
        <w:gridCol w:w="1299"/>
      </w:tblGrid>
      <w:tr w:rsidR="00B87E2C" w:rsidRPr="00A062CC" w14:paraId="63F317BF" w14:textId="77777777" w:rsidTr="0D48395A">
        <w:trPr>
          <w:trHeight w:val="269"/>
        </w:trPr>
        <w:tc>
          <w:tcPr>
            <w:tcW w:w="2412" w:type="dxa"/>
            <w:shd w:val="clear" w:color="auto" w:fill="002060"/>
          </w:tcPr>
          <w:p w14:paraId="1E5D03E5" w14:textId="50FAC2E1" w:rsidR="00B87E2C" w:rsidRPr="00A062CC" w:rsidRDefault="00B87E2C">
            <w:pPr>
              <w:jc w:val="center"/>
              <w:rPr>
                <w:rFonts w:ascii="Arial Narrow" w:eastAsia="Arial" w:hAnsi="Arial Narrow" w:cstheme="minorHAnsi"/>
                <w:b/>
                <w:sz w:val="24"/>
                <w:szCs w:val="24"/>
              </w:rPr>
            </w:pPr>
            <w:r>
              <w:rPr>
                <w:rFonts w:ascii="Arial Narrow" w:eastAsia="Arial" w:hAnsi="Arial Narrow" w:cstheme="minorHAnsi"/>
                <w:b/>
                <w:sz w:val="24"/>
                <w:szCs w:val="24"/>
              </w:rPr>
              <w:t>Component</w:t>
            </w:r>
          </w:p>
        </w:tc>
        <w:tc>
          <w:tcPr>
            <w:tcW w:w="1495" w:type="dxa"/>
            <w:shd w:val="clear" w:color="auto" w:fill="002060"/>
          </w:tcPr>
          <w:p w14:paraId="04631C60" w14:textId="3D0E2096" w:rsidR="00B87E2C" w:rsidRPr="00A062CC" w:rsidRDefault="00B87E2C">
            <w:pPr>
              <w:jc w:val="center"/>
              <w:rPr>
                <w:rFonts w:ascii="Arial Narrow" w:eastAsia="Arial" w:hAnsi="Arial Narrow" w:cstheme="minorHAnsi"/>
                <w:b/>
                <w:sz w:val="24"/>
                <w:szCs w:val="24"/>
              </w:rPr>
            </w:pPr>
            <w:r w:rsidRPr="00A062CC">
              <w:rPr>
                <w:rFonts w:ascii="Arial Narrow" w:eastAsia="Arial" w:hAnsi="Arial Narrow" w:cstheme="minorHAnsi"/>
                <w:b/>
                <w:sz w:val="24"/>
                <w:szCs w:val="24"/>
              </w:rPr>
              <w:t>Panelists</w:t>
            </w:r>
          </w:p>
        </w:tc>
        <w:tc>
          <w:tcPr>
            <w:tcW w:w="2875" w:type="dxa"/>
            <w:shd w:val="clear" w:color="auto" w:fill="002060"/>
          </w:tcPr>
          <w:p w14:paraId="1943CC8F" w14:textId="7A5D1242" w:rsidR="00B87E2C" w:rsidRPr="00A062CC" w:rsidRDefault="00B87E2C">
            <w:pPr>
              <w:jc w:val="center"/>
              <w:rPr>
                <w:rFonts w:ascii="Arial Narrow" w:eastAsia="Arial" w:hAnsi="Arial Narrow" w:cstheme="minorHAnsi"/>
                <w:b/>
                <w:sz w:val="24"/>
                <w:szCs w:val="24"/>
              </w:rPr>
            </w:pPr>
            <w:r w:rsidRPr="00A062CC">
              <w:rPr>
                <w:rFonts w:ascii="Arial Narrow" w:eastAsia="Arial" w:hAnsi="Arial Narrow" w:cstheme="minorHAnsi"/>
                <w:b/>
                <w:sz w:val="24"/>
                <w:szCs w:val="24"/>
              </w:rPr>
              <w:t>Recommendation</w:t>
            </w:r>
          </w:p>
        </w:tc>
        <w:tc>
          <w:tcPr>
            <w:tcW w:w="2709" w:type="dxa"/>
            <w:shd w:val="clear" w:color="auto" w:fill="002060"/>
          </w:tcPr>
          <w:p w14:paraId="590B370E" w14:textId="202CF891" w:rsidR="00B87E2C" w:rsidRPr="00A062CC" w:rsidRDefault="00B87E2C">
            <w:pPr>
              <w:jc w:val="center"/>
              <w:rPr>
                <w:rFonts w:ascii="Arial Narrow" w:eastAsia="Arial" w:hAnsi="Arial Narrow" w:cstheme="minorHAnsi"/>
                <w:b/>
                <w:sz w:val="24"/>
                <w:szCs w:val="24"/>
              </w:rPr>
            </w:pPr>
            <w:r w:rsidRPr="00A062CC">
              <w:rPr>
                <w:rFonts w:ascii="Arial Narrow" w:eastAsia="Arial" w:hAnsi="Arial Narrow" w:cstheme="minorHAnsi"/>
                <w:b/>
                <w:sz w:val="24"/>
                <w:szCs w:val="24"/>
              </w:rPr>
              <w:t>Plan of Action</w:t>
            </w:r>
          </w:p>
        </w:tc>
        <w:tc>
          <w:tcPr>
            <w:tcW w:w="1299" w:type="dxa"/>
            <w:shd w:val="clear" w:color="auto" w:fill="002060"/>
          </w:tcPr>
          <w:p w14:paraId="1E4BFB44" w14:textId="77777777" w:rsidR="00B87E2C" w:rsidRPr="00A062CC" w:rsidRDefault="00B87E2C">
            <w:pPr>
              <w:jc w:val="center"/>
              <w:rPr>
                <w:rFonts w:ascii="Arial Narrow" w:eastAsia="Arial" w:hAnsi="Arial Narrow" w:cstheme="minorHAnsi"/>
                <w:b/>
                <w:sz w:val="24"/>
                <w:szCs w:val="24"/>
              </w:rPr>
            </w:pPr>
            <w:r w:rsidRPr="00A062CC">
              <w:rPr>
                <w:rFonts w:ascii="Arial Narrow" w:eastAsia="Arial" w:hAnsi="Arial Narrow" w:cstheme="minorHAnsi"/>
                <w:b/>
                <w:sz w:val="24"/>
                <w:szCs w:val="24"/>
              </w:rPr>
              <w:t>Remarks</w:t>
            </w:r>
          </w:p>
        </w:tc>
      </w:tr>
      <w:tr w:rsidR="00B14502" w:rsidRPr="00A062CC" w14:paraId="3BA943D1" w14:textId="77777777" w:rsidTr="0D48395A">
        <w:trPr>
          <w:trHeight w:val="269"/>
        </w:trPr>
        <w:tc>
          <w:tcPr>
            <w:tcW w:w="10790" w:type="dxa"/>
            <w:gridSpan w:val="5"/>
            <w:shd w:val="clear" w:color="auto" w:fill="D9E2F3" w:themeFill="accent1" w:themeFillTint="33"/>
          </w:tcPr>
          <w:p w14:paraId="67978A80" w14:textId="283EC6A1" w:rsidR="00B14502" w:rsidRPr="00B14502" w:rsidRDefault="00B14502" w:rsidP="00B14502">
            <w:pPr>
              <w:rPr>
                <w:rFonts w:ascii="Arial Narrow" w:eastAsia="Arial" w:hAnsi="Arial Narrow" w:cstheme="minorHAnsi"/>
                <w:b/>
                <w:sz w:val="24"/>
                <w:szCs w:val="24"/>
              </w:rPr>
            </w:pPr>
            <w:r w:rsidRPr="00B14502">
              <w:rPr>
                <w:rFonts w:ascii="Arial Narrow" w:eastAsia="Arial" w:hAnsi="Arial Narrow" w:cstheme="minorHAnsi"/>
                <w:b/>
                <w:sz w:val="24"/>
                <w:szCs w:val="24"/>
              </w:rPr>
              <w:t>Part I: Introduction</w:t>
            </w:r>
          </w:p>
        </w:tc>
      </w:tr>
      <w:tr w:rsidR="003220EB" w:rsidRPr="00A062CC" w14:paraId="4678CA56" w14:textId="77777777" w:rsidTr="0D48395A">
        <w:trPr>
          <w:trHeight w:val="269"/>
        </w:trPr>
        <w:tc>
          <w:tcPr>
            <w:tcW w:w="2412" w:type="dxa"/>
          </w:tcPr>
          <w:p w14:paraId="1CED33FC" w14:textId="77777777" w:rsidR="003220EB" w:rsidRPr="007D7B34" w:rsidRDefault="003220EB" w:rsidP="00B500B8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</w:tc>
        <w:tc>
          <w:tcPr>
            <w:tcW w:w="1495" w:type="dxa"/>
          </w:tcPr>
          <w:p w14:paraId="52EFFE2C" w14:textId="25DD8A3C" w:rsidR="003220EB" w:rsidRPr="007D7B34" w:rsidRDefault="003220EB" w:rsidP="00B500B8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</w:tc>
        <w:tc>
          <w:tcPr>
            <w:tcW w:w="2875" w:type="dxa"/>
            <w:vAlign w:val="center"/>
          </w:tcPr>
          <w:p w14:paraId="5BF6BD97" w14:textId="18419708" w:rsidR="00174BD9" w:rsidRPr="007D7B34" w:rsidRDefault="00174BD9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</w:tc>
        <w:tc>
          <w:tcPr>
            <w:tcW w:w="2709" w:type="dxa"/>
          </w:tcPr>
          <w:p w14:paraId="23D4415E" w14:textId="5DDD0AE2" w:rsidR="007F3D07" w:rsidRPr="007D7B34" w:rsidRDefault="007F3D07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</w:tc>
        <w:tc>
          <w:tcPr>
            <w:tcW w:w="1299" w:type="dxa"/>
            <w:vAlign w:val="center"/>
          </w:tcPr>
          <w:p w14:paraId="20DC8220" w14:textId="77777777" w:rsidR="003220EB" w:rsidRPr="00A062CC" w:rsidRDefault="003220EB" w:rsidP="00B500B8">
            <w:pPr>
              <w:jc w:val="center"/>
              <w:rPr>
                <w:rFonts w:ascii="Arial Narrow" w:eastAsia="Arial" w:hAnsi="Arial Narrow" w:cstheme="minorHAnsi"/>
                <w:bCs/>
                <w:sz w:val="24"/>
                <w:szCs w:val="24"/>
              </w:rPr>
            </w:pPr>
          </w:p>
        </w:tc>
      </w:tr>
      <w:tr w:rsidR="00B14502" w:rsidRPr="00A062CC" w14:paraId="15395290" w14:textId="77777777" w:rsidTr="0D48395A">
        <w:trPr>
          <w:trHeight w:val="269"/>
        </w:trPr>
        <w:tc>
          <w:tcPr>
            <w:tcW w:w="10790" w:type="dxa"/>
            <w:gridSpan w:val="5"/>
            <w:shd w:val="clear" w:color="auto" w:fill="D9E2F3" w:themeFill="accent1" w:themeFillTint="33"/>
          </w:tcPr>
          <w:p w14:paraId="120998D8" w14:textId="15054D86" w:rsidR="00B14502" w:rsidRPr="00B14502" w:rsidRDefault="00B14502" w:rsidP="00B14502">
            <w:pPr>
              <w:rPr>
                <w:rFonts w:ascii="Arial Narrow" w:eastAsia="Arial" w:hAnsi="Arial Narrow" w:cstheme="minorHAnsi"/>
                <w:b/>
                <w:sz w:val="24"/>
                <w:szCs w:val="24"/>
              </w:rPr>
            </w:pPr>
            <w:r w:rsidRPr="00B14502">
              <w:rPr>
                <w:rFonts w:ascii="Arial Narrow" w:eastAsia="Arial" w:hAnsi="Arial Narrow" w:cstheme="minorHAnsi"/>
                <w:b/>
                <w:sz w:val="24"/>
                <w:szCs w:val="24"/>
              </w:rPr>
              <w:t>Part II: RRL</w:t>
            </w:r>
          </w:p>
        </w:tc>
      </w:tr>
      <w:tr w:rsidR="00B87E2C" w:rsidRPr="00A062CC" w14:paraId="501F3049" w14:textId="77777777" w:rsidTr="0D48395A">
        <w:trPr>
          <w:trHeight w:val="269"/>
        </w:trPr>
        <w:tc>
          <w:tcPr>
            <w:tcW w:w="2412" w:type="dxa"/>
          </w:tcPr>
          <w:p w14:paraId="70D1FC2C" w14:textId="7A933405" w:rsidR="00B87E2C" w:rsidRPr="00A062CC" w:rsidRDefault="00B87E2C" w:rsidP="00B14502">
            <w:pPr>
              <w:rPr>
                <w:rFonts w:ascii="Arial Narrow" w:eastAsia="Arial" w:hAnsi="Arial Narrow" w:cstheme="minorHAnsi"/>
                <w:bCs/>
                <w:sz w:val="24"/>
                <w:szCs w:val="24"/>
              </w:rPr>
            </w:pPr>
          </w:p>
        </w:tc>
        <w:tc>
          <w:tcPr>
            <w:tcW w:w="1495" w:type="dxa"/>
          </w:tcPr>
          <w:p w14:paraId="0A12102B" w14:textId="1BFDC81E" w:rsidR="00B87E2C" w:rsidRPr="00A062CC" w:rsidRDefault="00B87E2C" w:rsidP="00B14502">
            <w:pPr>
              <w:rPr>
                <w:rFonts w:ascii="Arial Narrow" w:eastAsia="Arial" w:hAnsi="Arial Narrow" w:cstheme="minorHAnsi"/>
                <w:bCs/>
                <w:sz w:val="24"/>
                <w:szCs w:val="24"/>
              </w:rPr>
            </w:pPr>
          </w:p>
        </w:tc>
        <w:tc>
          <w:tcPr>
            <w:tcW w:w="2875" w:type="dxa"/>
            <w:vAlign w:val="center"/>
          </w:tcPr>
          <w:p w14:paraId="3A96D74F" w14:textId="6BD7B280" w:rsidR="00B87E2C" w:rsidRPr="00A062CC" w:rsidRDefault="00B87E2C" w:rsidP="00B14502">
            <w:pPr>
              <w:rPr>
                <w:rFonts w:ascii="Arial Narrow" w:eastAsia="Arial" w:hAnsi="Arial Narrow" w:cstheme="minorHAnsi"/>
                <w:bCs/>
                <w:sz w:val="24"/>
                <w:szCs w:val="24"/>
              </w:rPr>
            </w:pPr>
          </w:p>
        </w:tc>
        <w:tc>
          <w:tcPr>
            <w:tcW w:w="2709" w:type="dxa"/>
            <w:vAlign w:val="center"/>
          </w:tcPr>
          <w:p w14:paraId="47CEC4A5" w14:textId="7F5C8D01" w:rsidR="00B87E2C" w:rsidRPr="00A062CC" w:rsidRDefault="00B87E2C" w:rsidP="00B14502">
            <w:pPr>
              <w:jc w:val="center"/>
              <w:rPr>
                <w:rFonts w:ascii="Arial Narrow" w:eastAsia="Arial" w:hAnsi="Arial Narrow" w:cstheme="minorHAnsi"/>
                <w:bCs/>
                <w:sz w:val="24"/>
                <w:szCs w:val="24"/>
              </w:rPr>
            </w:pPr>
          </w:p>
        </w:tc>
        <w:tc>
          <w:tcPr>
            <w:tcW w:w="1299" w:type="dxa"/>
            <w:vAlign w:val="center"/>
          </w:tcPr>
          <w:p w14:paraId="625ACAB3" w14:textId="647BE066" w:rsidR="00B87E2C" w:rsidRPr="00A062CC" w:rsidRDefault="00B87E2C" w:rsidP="00B14502">
            <w:pPr>
              <w:jc w:val="center"/>
              <w:rPr>
                <w:rFonts w:ascii="Arial Narrow" w:eastAsia="Arial" w:hAnsi="Arial Narrow" w:cstheme="minorHAnsi"/>
                <w:bCs/>
                <w:sz w:val="24"/>
                <w:szCs w:val="24"/>
              </w:rPr>
            </w:pPr>
          </w:p>
        </w:tc>
      </w:tr>
      <w:tr w:rsidR="00B14502" w:rsidRPr="00A062CC" w14:paraId="741450CC" w14:textId="77777777" w:rsidTr="0D48395A">
        <w:trPr>
          <w:trHeight w:val="269"/>
        </w:trPr>
        <w:tc>
          <w:tcPr>
            <w:tcW w:w="10790" w:type="dxa"/>
            <w:gridSpan w:val="5"/>
            <w:shd w:val="clear" w:color="auto" w:fill="D9E2F3" w:themeFill="accent1" w:themeFillTint="33"/>
          </w:tcPr>
          <w:p w14:paraId="2FA1FA83" w14:textId="606D5BB3" w:rsidR="00B14502" w:rsidRPr="00B14502" w:rsidRDefault="00B14502" w:rsidP="00B14502">
            <w:pPr>
              <w:rPr>
                <w:rFonts w:ascii="Arial Narrow" w:eastAsia="Arial" w:hAnsi="Arial Narrow" w:cstheme="minorHAnsi"/>
                <w:b/>
                <w:sz w:val="24"/>
                <w:szCs w:val="24"/>
              </w:rPr>
            </w:pPr>
            <w:r w:rsidRPr="00B14502">
              <w:rPr>
                <w:rFonts w:ascii="Arial Narrow" w:eastAsia="Arial" w:hAnsi="Arial Narrow" w:cstheme="minorHAnsi"/>
                <w:b/>
                <w:sz w:val="24"/>
                <w:szCs w:val="24"/>
              </w:rPr>
              <w:t>Part III: Technical Background</w:t>
            </w:r>
          </w:p>
        </w:tc>
      </w:tr>
      <w:tr w:rsidR="00B87E2C" w:rsidRPr="00A062CC" w14:paraId="230EBFBE" w14:textId="77777777" w:rsidTr="0D48395A">
        <w:trPr>
          <w:trHeight w:val="269"/>
        </w:trPr>
        <w:tc>
          <w:tcPr>
            <w:tcW w:w="2412" w:type="dxa"/>
          </w:tcPr>
          <w:p w14:paraId="39D635C4" w14:textId="156D05E3" w:rsidR="00B87E2C" w:rsidRDefault="00B87E2C" w:rsidP="00B14502">
            <w:pPr>
              <w:rPr>
                <w:rFonts w:ascii="Arial Narrow" w:hAnsi="Arial Narrow"/>
              </w:rPr>
            </w:pPr>
          </w:p>
        </w:tc>
        <w:tc>
          <w:tcPr>
            <w:tcW w:w="1495" w:type="dxa"/>
          </w:tcPr>
          <w:p w14:paraId="69D971A6" w14:textId="159606E3" w:rsidR="00B87E2C" w:rsidRPr="00A062CC" w:rsidRDefault="00B87E2C" w:rsidP="00B14502">
            <w:pPr>
              <w:rPr>
                <w:rFonts w:ascii="Arial Narrow" w:hAnsi="Arial Narrow"/>
              </w:rPr>
            </w:pPr>
          </w:p>
        </w:tc>
        <w:tc>
          <w:tcPr>
            <w:tcW w:w="2875" w:type="dxa"/>
            <w:vAlign w:val="center"/>
          </w:tcPr>
          <w:p w14:paraId="07162AC3" w14:textId="77CFC16D" w:rsidR="00B87E2C" w:rsidRPr="00A062CC" w:rsidRDefault="00B87E2C" w:rsidP="0F8F0DFD">
            <w:pPr>
              <w:rPr>
                <w:rFonts w:ascii="Arial Narrow" w:eastAsia="Arial" w:hAnsi="Arial Narrow" w:cstheme="minorBidi"/>
                <w:sz w:val="24"/>
                <w:szCs w:val="24"/>
              </w:rPr>
            </w:pPr>
          </w:p>
        </w:tc>
        <w:tc>
          <w:tcPr>
            <w:tcW w:w="2709" w:type="dxa"/>
            <w:vAlign w:val="center"/>
          </w:tcPr>
          <w:p w14:paraId="78731F1A" w14:textId="77777777" w:rsidR="00B87E2C" w:rsidRPr="00A062CC" w:rsidRDefault="00B87E2C" w:rsidP="00B14502">
            <w:pPr>
              <w:jc w:val="center"/>
              <w:rPr>
                <w:rFonts w:ascii="Arial Narrow" w:eastAsia="Arial" w:hAnsi="Arial Narrow" w:cstheme="minorHAnsi"/>
                <w:bCs/>
                <w:sz w:val="24"/>
                <w:szCs w:val="24"/>
              </w:rPr>
            </w:pPr>
          </w:p>
        </w:tc>
        <w:tc>
          <w:tcPr>
            <w:tcW w:w="1299" w:type="dxa"/>
            <w:vAlign w:val="center"/>
          </w:tcPr>
          <w:p w14:paraId="737D2559" w14:textId="77777777" w:rsidR="00B87E2C" w:rsidRPr="00A062CC" w:rsidRDefault="00B87E2C" w:rsidP="00B14502">
            <w:pPr>
              <w:jc w:val="center"/>
              <w:rPr>
                <w:rFonts w:ascii="Arial Narrow" w:eastAsia="Arial" w:hAnsi="Arial Narrow" w:cstheme="minorHAnsi"/>
                <w:bCs/>
                <w:sz w:val="24"/>
                <w:szCs w:val="24"/>
              </w:rPr>
            </w:pPr>
          </w:p>
        </w:tc>
      </w:tr>
      <w:tr w:rsidR="00B14502" w:rsidRPr="00A062CC" w14:paraId="562CE1E6" w14:textId="77777777" w:rsidTr="0D48395A">
        <w:trPr>
          <w:trHeight w:val="269"/>
        </w:trPr>
        <w:tc>
          <w:tcPr>
            <w:tcW w:w="10790" w:type="dxa"/>
            <w:gridSpan w:val="5"/>
            <w:shd w:val="clear" w:color="auto" w:fill="D9E2F3" w:themeFill="accent1" w:themeFillTint="33"/>
          </w:tcPr>
          <w:p w14:paraId="66EE11C7" w14:textId="65A69286" w:rsidR="00B14502" w:rsidRPr="00B14502" w:rsidRDefault="00B14502" w:rsidP="00B14502">
            <w:pPr>
              <w:rPr>
                <w:rFonts w:ascii="Arial Narrow" w:eastAsia="Arial" w:hAnsi="Arial Narrow" w:cstheme="minorHAnsi"/>
                <w:b/>
                <w:sz w:val="24"/>
                <w:szCs w:val="24"/>
              </w:rPr>
            </w:pPr>
            <w:r w:rsidRPr="00B14502">
              <w:rPr>
                <w:rFonts w:ascii="Arial Narrow" w:eastAsia="Arial" w:hAnsi="Arial Narrow" w:cstheme="minorHAnsi"/>
                <w:b/>
                <w:sz w:val="24"/>
                <w:szCs w:val="24"/>
              </w:rPr>
              <w:t>Part IV: Design and Methodology</w:t>
            </w:r>
          </w:p>
        </w:tc>
      </w:tr>
      <w:tr w:rsidR="00576548" w:rsidRPr="00A062CC" w14:paraId="0F49F628" w14:textId="77777777" w:rsidTr="0D48395A">
        <w:trPr>
          <w:trHeight w:val="269"/>
        </w:trPr>
        <w:tc>
          <w:tcPr>
            <w:tcW w:w="2412" w:type="dxa"/>
          </w:tcPr>
          <w:p w14:paraId="537ED729" w14:textId="77777777" w:rsidR="00576548" w:rsidRPr="00B14502" w:rsidRDefault="00576548" w:rsidP="007D7B34">
            <w:pPr>
              <w:rPr>
                <w:rFonts w:ascii="Arial Narrow" w:hAnsi="Arial Narrow"/>
              </w:rPr>
            </w:pPr>
          </w:p>
        </w:tc>
        <w:tc>
          <w:tcPr>
            <w:tcW w:w="1495" w:type="dxa"/>
          </w:tcPr>
          <w:p w14:paraId="44110FA8" w14:textId="6B84BF47" w:rsidR="00576548" w:rsidRPr="007D7B34" w:rsidRDefault="00576548" w:rsidP="007D7B34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Sir Manuel Sebastian S. Sanchez</w:t>
            </w:r>
          </w:p>
        </w:tc>
        <w:tc>
          <w:tcPr>
            <w:tcW w:w="2875" w:type="dxa"/>
          </w:tcPr>
          <w:p w14:paraId="5D927466" w14:textId="3BE4FEA4" w:rsidR="00576548" w:rsidRPr="007D7B34" w:rsidRDefault="5C56C39A" w:rsidP="00576548">
            <w:pPr>
              <w:spacing w:after="160" w:line="259" w:lineRule="auto"/>
              <w:rPr>
                <w:rFonts w:ascii="Arial Narrow" w:eastAsia="Arial Narrow" w:hAnsi="Arial Narrow" w:cs="Arial Narrow"/>
                <w:sz w:val="23"/>
                <w:szCs w:val="23"/>
              </w:rPr>
            </w:pPr>
            <w:r w:rsidRPr="0D48395A">
              <w:rPr>
                <w:rFonts w:ascii="Arial Narrow" w:eastAsia="Arial Narrow" w:hAnsi="Arial Narrow" w:cs="Arial Narrow"/>
                <w:sz w:val="23"/>
                <w:szCs w:val="23"/>
              </w:rPr>
              <w:t>Is the item inclusive with tax</w:t>
            </w:r>
          </w:p>
        </w:tc>
        <w:tc>
          <w:tcPr>
            <w:tcW w:w="2709" w:type="dxa"/>
            <w:vAlign w:val="center"/>
          </w:tcPr>
          <w:p w14:paraId="56885B20" w14:textId="79045AAA" w:rsidR="00576548" w:rsidRPr="007D7B34" w:rsidRDefault="5C56C39A" w:rsidP="00576548">
            <w:pPr>
              <w:spacing w:after="160" w:line="259" w:lineRule="auto"/>
              <w:rPr>
                <w:rFonts w:ascii="Arial Narrow" w:eastAsia="Arial Narrow" w:hAnsi="Arial Narrow" w:cs="Arial Narrow"/>
                <w:sz w:val="23"/>
                <w:szCs w:val="23"/>
              </w:rPr>
            </w:pPr>
            <w:r w:rsidRPr="0D48395A">
              <w:rPr>
                <w:rFonts w:ascii="Arial Narrow" w:eastAsia="Arial Narrow" w:hAnsi="Arial Narrow" w:cs="Arial Narrow"/>
                <w:sz w:val="23"/>
                <w:szCs w:val="23"/>
              </w:rPr>
              <w:t>The tax in the total will be included accordingly</w:t>
            </w:r>
          </w:p>
        </w:tc>
        <w:tc>
          <w:tcPr>
            <w:tcW w:w="1299" w:type="dxa"/>
            <w:vAlign w:val="center"/>
          </w:tcPr>
          <w:p w14:paraId="481CADF2" w14:textId="77777777" w:rsidR="00576548" w:rsidRPr="00A062CC" w:rsidRDefault="00576548" w:rsidP="0081309C">
            <w:pPr>
              <w:jc w:val="center"/>
              <w:rPr>
                <w:rFonts w:ascii="Arial Narrow" w:eastAsia="Arial" w:hAnsi="Arial Narrow" w:cstheme="minorHAnsi"/>
                <w:bCs/>
                <w:sz w:val="24"/>
                <w:szCs w:val="24"/>
              </w:rPr>
            </w:pPr>
          </w:p>
        </w:tc>
      </w:tr>
      <w:tr w:rsidR="0081309C" w:rsidRPr="00A062CC" w14:paraId="6616898D" w14:textId="77777777" w:rsidTr="0D48395A">
        <w:trPr>
          <w:trHeight w:val="269"/>
        </w:trPr>
        <w:tc>
          <w:tcPr>
            <w:tcW w:w="10790" w:type="dxa"/>
            <w:gridSpan w:val="5"/>
            <w:shd w:val="clear" w:color="auto" w:fill="D9E2F3" w:themeFill="accent1" w:themeFillTint="33"/>
          </w:tcPr>
          <w:p w14:paraId="6C6126B3" w14:textId="16C19903" w:rsidR="0081309C" w:rsidRPr="00B14502" w:rsidRDefault="0081309C" w:rsidP="0081309C">
            <w:pPr>
              <w:rPr>
                <w:rFonts w:ascii="Arial Narrow" w:eastAsia="Arial" w:hAnsi="Arial Narrow" w:cstheme="minorHAnsi"/>
                <w:b/>
                <w:sz w:val="24"/>
                <w:szCs w:val="24"/>
              </w:rPr>
            </w:pPr>
            <w:r w:rsidRPr="00B14502">
              <w:rPr>
                <w:rFonts w:ascii="Arial Narrow" w:eastAsia="Arial" w:hAnsi="Arial Narrow" w:cstheme="minorHAnsi"/>
                <w:b/>
                <w:sz w:val="24"/>
                <w:szCs w:val="24"/>
              </w:rPr>
              <w:t>Part V: Results and Discussion</w:t>
            </w:r>
          </w:p>
        </w:tc>
      </w:tr>
      <w:tr w:rsidR="0081309C" w:rsidRPr="00A062CC" w14:paraId="4F224E71" w14:textId="77777777" w:rsidTr="0D48395A">
        <w:trPr>
          <w:trHeight w:val="269"/>
        </w:trPr>
        <w:tc>
          <w:tcPr>
            <w:tcW w:w="2412" w:type="dxa"/>
          </w:tcPr>
          <w:p w14:paraId="19C7E8B4" w14:textId="47A8B312" w:rsidR="0081309C" w:rsidRPr="00B14502" w:rsidRDefault="0081309C" w:rsidP="0081309C">
            <w:pPr>
              <w:rPr>
                <w:rFonts w:ascii="Arial Narrow" w:hAnsi="Arial Narrow"/>
              </w:rPr>
            </w:pPr>
          </w:p>
        </w:tc>
        <w:tc>
          <w:tcPr>
            <w:tcW w:w="1495" w:type="dxa"/>
          </w:tcPr>
          <w:p w14:paraId="2536F757" w14:textId="42BC079B" w:rsidR="0081309C" w:rsidRPr="00A062CC" w:rsidRDefault="0081309C" w:rsidP="0D48395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</w:tc>
        <w:tc>
          <w:tcPr>
            <w:tcW w:w="2875" w:type="dxa"/>
          </w:tcPr>
          <w:p w14:paraId="5F785B92" w14:textId="437F1412" w:rsidR="0081309C" w:rsidRPr="00A062CC" w:rsidRDefault="0081309C" w:rsidP="0D48395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</w:tc>
        <w:tc>
          <w:tcPr>
            <w:tcW w:w="2709" w:type="dxa"/>
            <w:vAlign w:val="center"/>
          </w:tcPr>
          <w:p w14:paraId="275DCAA1" w14:textId="7488E52D" w:rsidR="0081309C" w:rsidRPr="00A062CC" w:rsidRDefault="0081309C" w:rsidP="0D48395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</w:tc>
        <w:tc>
          <w:tcPr>
            <w:tcW w:w="1299" w:type="dxa"/>
            <w:vAlign w:val="center"/>
          </w:tcPr>
          <w:p w14:paraId="54334D1E" w14:textId="77777777" w:rsidR="0081309C" w:rsidRPr="00A062CC" w:rsidRDefault="0081309C" w:rsidP="0081309C">
            <w:pPr>
              <w:jc w:val="center"/>
              <w:rPr>
                <w:rFonts w:ascii="Arial Narrow" w:eastAsia="Arial" w:hAnsi="Arial Narrow" w:cstheme="minorHAnsi"/>
                <w:bCs/>
                <w:sz w:val="24"/>
                <w:szCs w:val="24"/>
              </w:rPr>
            </w:pPr>
          </w:p>
        </w:tc>
      </w:tr>
      <w:tr w:rsidR="0081309C" w:rsidRPr="00A062CC" w14:paraId="3237A161" w14:textId="77777777" w:rsidTr="0D48395A">
        <w:trPr>
          <w:trHeight w:val="269"/>
        </w:trPr>
        <w:tc>
          <w:tcPr>
            <w:tcW w:w="10790" w:type="dxa"/>
            <w:gridSpan w:val="5"/>
            <w:shd w:val="clear" w:color="auto" w:fill="DEEAF6" w:themeFill="accent5" w:themeFillTint="33"/>
          </w:tcPr>
          <w:p w14:paraId="6C5FCC90" w14:textId="614A6067" w:rsidR="0081309C" w:rsidRPr="00A062CC" w:rsidRDefault="0081309C" w:rsidP="0081309C">
            <w:pPr>
              <w:rPr>
                <w:rFonts w:ascii="Arial Narrow" w:eastAsia="Arial" w:hAnsi="Arial Narrow" w:cstheme="minorHAnsi"/>
                <w:bCs/>
                <w:sz w:val="24"/>
                <w:szCs w:val="24"/>
              </w:rPr>
            </w:pPr>
            <w:r w:rsidRPr="005247B0">
              <w:rPr>
                <w:rFonts w:ascii="Arial Narrow" w:hAnsi="Arial Narrow"/>
                <w:b/>
                <w:bCs/>
              </w:rPr>
              <w:t>Others</w:t>
            </w:r>
          </w:p>
        </w:tc>
      </w:tr>
      <w:tr w:rsidR="001352CA" w:rsidRPr="00A062CC" w14:paraId="19E4AC24" w14:textId="77777777" w:rsidTr="0D48395A">
        <w:trPr>
          <w:trHeight w:val="269"/>
        </w:trPr>
        <w:tc>
          <w:tcPr>
            <w:tcW w:w="2412" w:type="dxa"/>
          </w:tcPr>
          <w:p w14:paraId="43EC3023" w14:textId="77777777" w:rsidR="001352CA" w:rsidRDefault="001352CA" w:rsidP="001352CA">
            <w:pPr>
              <w:rPr>
                <w:rFonts w:ascii="Arial Narrow" w:hAnsi="Arial Narrow"/>
              </w:rPr>
            </w:pPr>
          </w:p>
        </w:tc>
        <w:tc>
          <w:tcPr>
            <w:tcW w:w="1495" w:type="dxa"/>
          </w:tcPr>
          <w:p w14:paraId="56FF912B" w14:textId="3F047E5E" w:rsidR="001352CA" w:rsidRPr="007D7B34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</w:tc>
        <w:tc>
          <w:tcPr>
            <w:tcW w:w="2875" w:type="dxa"/>
          </w:tcPr>
          <w:p w14:paraId="25711263" w14:textId="13276A79" w:rsidR="001352CA" w:rsidRPr="007D7B34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</w:tc>
        <w:tc>
          <w:tcPr>
            <w:tcW w:w="2709" w:type="dxa"/>
            <w:vAlign w:val="center"/>
          </w:tcPr>
          <w:p w14:paraId="7DDB2BCA" w14:textId="77777777" w:rsidR="001352CA" w:rsidRPr="007D7B34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</w:tc>
        <w:tc>
          <w:tcPr>
            <w:tcW w:w="1299" w:type="dxa"/>
            <w:vAlign w:val="center"/>
          </w:tcPr>
          <w:p w14:paraId="5C2BDDB1" w14:textId="77777777" w:rsidR="001352CA" w:rsidRPr="00A062CC" w:rsidRDefault="001352CA" w:rsidP="001352CA">
            <w:pPr>
              <w:jc w:val="center"/>
              <w:rPr>
                <w:rFonts w:ascii="Arial Narrow" w:eastAsia="Arial" w:hAnsi="Arial Narrow" w:cstheme="minorHAnsi"/>
                <w:bCs/>
                <w:sz w:val="24"/>
                <w:szCs w:val="24"/>
              </w:rPr>
            </w:pPr>
          </w:p>
        </w:tc>
      </w:tr>
      <w:tr w:rsidR="001352CA" w:rsidRPr="00A062CC" w14:paraId="30CAC2DB" w14:textId="77777777" w:rsidTr="0D48395A">
        <w:trPr>
          <w:trHeight w:val="269"/>
        </w:trPr>
        <w:tc>
          <w:tcPr>
            <w:tcW w:w="2412" w:type="dxa"/>
          </w:tcPr>
          <w:p w14:paraId="4427E5CF" w14:textId="77777777" w:rsidR="001352CA" w:rsidRDefault="001352CA" w:rsidP="001352CA">
            <w:pPr>
              <w:rPr>
                <w:rFonts w:ascii="Arial Narrow" w:hAnsi="Arial Narrow"/>
              </w:rPr>
            </w:pPr>
          </w:p>
        </w:tc>
        <w:tc>
          <w:tcPr>
            <w:tcW w:w="1495" w:type="dxa"/>
          </w:tcPr>
          <w:p w14:paraId="49A81CA0" w14:textId="378808C2" w:rsidR="001352CA" w:rsidRDefault="001352CA" w:rsidP="001352CA">
            <w:pPr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  <w:t>M</w:t>
            </w:r>
            <w:r w:rsidRPr="001352CA"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  <w:t>s. Roselle Wednesday Gardon</w:t>
            </w:r>
          </w:p>
        </w:tc>
        <w:tc>
          <w:tcPr>
            <w:tcW w:w="2875" w:type="dxa"/>
          </w:tcPr>
          <w:p w14:paraId="3FEB5C42" w14:textId="59D49D19" w:rsidR="00170EF4" w:rsidRDefault="00DB2775" w:rsidP="00D361A9">
            <w:pPr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  <w:t xml:space="preserve">Create a </w:t>
            </w:r>
            <w:r w:rsidR="00170EF4"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  <w:t>Level 2 in Managing Admin Panel</w:t>
            </w:r>
          </w:p>
          <w:p w14:paraId="672BC001" w14:textId="77777777" w:rsidR="00170EF4" w:rsidRDefault="00170EF4" w:rsidP="00D361A9">
            <w:pPr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</w:pPr>
          </w:p>
          <w:p w14:paraId="515F0B94" w14:textId="433F1C41" w:rsidR="001352CA" w:rsidRPr="00D361A9" w:rsidRDefault="00426C6C" w:rsidP="00D361A9">
            <w:pPr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</w:pPr>
            <w:r w:rsidRPr="00D361A9"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  <w:t>Include also in the total</w:t>
            </w:r>
            <w:r w:rsidR="00D361A9" w:rsidRPr="00D361A9"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  <w:t xml:space="preserve"> breakdown the shipping fee based on customer’s location</w:t>
            </w:r>
          </w:p>
        </w:tc>
        <w:tc>
          <w:tcPr>
            <w:tcW w:w="2709" w:type="dxa"/>
            <w:vAlign w:val="center"/>
          </w:tcPr>
          <w:p w14:paraId="2F2077B7" w14:textId="5D225EBE" w:rsidR="001352CA" w:rsidRPr="00DB2775" w:rsidRDefault="00DB2775" w:rsidP="001352CA">
            <w:pPr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</w:pPr>
            <w:r w:rsidRPr="00DB2775"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  <w:t>To be added to the diagram</w:t>
            </w:r>
          </w:p>
          <w:p w14:paraId="3D70BFF0" w14:textId="77777777" w:rsidR="00DB2775" w:rsidRDefault="00DB2775" w:rsidP="001352CA">
            <w:pPr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</w:pPr>
          </w:p>
          <w:p w14:paraId="611DB887" w14:textId="77777777" w:rsidR="00DB2775" w:rsidRPr="00DB2775" w:rsidRDefault="00DB2775" w:rsidP="001352CA">
            <w:pPr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</w:pPr>
          </w:p>
          <w:p w14:paraId="383BAC7D" w14:textId="35B80DDA" w:rsidR="00DB2775" w:rsidRPr="00DB2775" w:rsidRDefault="00DB2775" w:rsidP="001352CA">
            <w:pPr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</w:pPr>
            <w:r w:rsidRPr="00DB2775"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  <w:t>To be included also in the system.</w:t>
            </w:r>
          </w:p>
          <w:p w14:paraId="464C045B" w14:textId="0D73D0DD" w:rsidR="00DB2775" w:rsidRPr="001352CA" w:rsidRDefault="00DB2775" w:rsidP="001352CA">
            <w:pPr>
              <w:rPr>
                <w:rStyle w:val="normaltextrun"/>
                <w:color w:val="000000"/>
                <w:shd w:val="clear" w:color="auto" w:fill="FFFFFF"/>
              </w:rPr>
            </w:pPr>
          </w:p>
        </w:tc>
        <w:tc>
          <w:tcPr>
            <w:tcW w:w="1299" w:type="dxa"/>
            <w:vAlign w:val="center"/>
          </w:tcPr>
          <w:p w14:paraId="6D4FFDDC" w14:textId="77777777" w:rsidR="001352CA" w:rsidRPr="001352CA" w:rsidRDefault="001352CA" w:rsidP="001352CA">
            <w:pPr>
              <w:jc w:val="center"/>
              <w:rPr>
                <w:rStyle w:val="normaltextrun"/>
                <w:color w:val="000000"/>
                <w:sz w:val="23"/>
                <w:szCs w:val="23"/>
                <w:shd w:val="clear" w:color="auto" w:fill="FFFFFF"/>
              </w:rPr>
            </w:pPr>
          </w:p>
        </w:tc>
      </w:tr>
      <w:tr w:rsidR="001352CA" w:rsidRPr="00A062CC" w14:paraId="44FCA356" w14:textId="77777777" w:rsidTr="0D48395A">
        <w:trPr>
          <w:trHeight w:val="269"/>
        </w:trPr>
        <w:tc>
          <w:tcPr>
            <w:tcW w:w="2412" w:type="dxa"/>
          </w:tcPr>
          <w:p w14:paraId="34B17E74" w14:textId="77777777" w:rsidR="001352CA" w:rsidRDefault="001352CA" w:rsidP="001352CA">
            <w:pPr>
              <w:rPr>
                <w:rFonts w:ascii="Arial Narrow" w:hAnsi="Arial Narrow"/>
              </w:rPr>
            </w:pPr>
          </w:p>
        </w:tc>
        <w:tc>
          <w:tcPr>
            <w:tcW w:w="1495" w:type="dxa"/>
          </w:tcPr>
          <w:p w14:paraId="184CEAFB" w14:textId="59621E67" w:rsidR="001352CA" w:rsidRDefault="001352CA" w:rsidP="001352CA">
            <w:pPr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  <w:t>M</w:t>
            </w:r>
            <w:r w:rsidRPr="00760C0E">
              <w:rPr>
                <w:rStyle w:val="normaltextrun"/>
                <w:rFonts w:ascii="Arial Narrow" w:hAnsi="Arial Narrow"/>
                <w:color w:val="000000"/>
                <w:sz w:val="23"/>
                <w:szCs w:val="23"/>
                <w:shd w:val="clear" w:color="auto" w:fill="FFFFFF"/>
              </w:rPr>
              <w:t>s. Jo Ann de la Cuesta</w:t>
            </w:r>
            <w:r>
              <w:rPr>
                <w:rStyle w:val="normaltextrun"/>
                <w:color w:val="000000"/>
                <w:shd w:val="clear" w:color="auto" w:fill="FFFFFF"/>
              </w:rPr>
              <w:t xml:space="preserve"> </w:t>
            </w:r>
          </w:p>
        </w:tc>
        <w:tc>
          <w:tcPr>
            <w:tcW w:w="2875" w:type="dxa"/>
          </w:tcPr>
          <w:p w14:paraId="05A64AE5" w14:textId="25543279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Add a drop-down menu to quickly filter the location and let the user select easily.</w:t>
            </w:r>
          </w:p>
          <w:p w14:paraId="05637D10" w14:textId="0C8B6267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10213AF1" w14:textId="7C3F5986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501854C6" w14:textId="77777777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 w:rsidRPr="0D48395A">
              <w:rPr>
                <w:rFonts w:ascii="Arial Narrow" w:eastAsia="Arial Narrow" w:hAnsi="Arial Narrow" w:cs="Arial Narrow"/>
                <w:sz w:val="23"/>
                <w:szCs w:val="23"/>
              </w:rPr>
              <w:t>Add a data privacy notice on the system.</w:t>
            </w:r>
          </w:p>
          <w:p w14:paraId="4F9AEF2D" w14:textId="77777777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77CD1A22" w14:textId="77777777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Let the admin be notified if there is a new purchase order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>in</w:t>
            </w:r>
            <w:proofErr w:type="gramEnd"/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 the website.</w:t>
            </w:r>
          </w:p>
          <w:p w14:paraId="364F0BAC" w14:textId="77777777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6677D730" w14:textId="6C153579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Adjust the billing address and shipping address in generating the invoice.</w:t>
            </w:r>
          </w:p>
          <w:p w14:paraId="22673978" w14:textId="77777777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43A02914" w14:textId="732064B2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Verification in the sign-up</w:t>
            </w:r>
          </w:p>
          <w:p w14:paraId="16DF4A92" w14:textId="77777777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1D9B77A1" w14:textId="14292339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 xml:space="preserve">Add the shipping rate in the </w:t>
            </w:r>
            <w:proofErr w:type="gramStart"/>
            <w:r>
              <w:rPr>
                <w:rFonts w:ascii="Arial Narrow" w:eastAsia="Arial Narrow" w:hAnsi="Arial Narrow" w:cs="Arial Narrow"/>
                <w:sz w:val="23"/>
                <w:szCs w:val="23"/>
              </w:rPr>
              <w:t>total</w:t>
            </w:r>
            <w:proofErr w:type="gramEnd"/>
          </w:p>
          <w:p w14:paraId="59DF538F" w14:textId="5DDCB9B4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</w:tc>
        <w:tc>
          <w:tcPr>
            <w:tcW w:w="2709" w:type="dxa"/>
            <w:vAlign w:val="center"/>
          </w:tcPr>
          <w:p w14:paraId="590BC57E" w14:textId="10CF9F98" w:rsidR="001352CA" w:rsidRPr="007D7B34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 w:rsidRPr="0D48395A">
              <w:rPr>
                <w:rFonts w:ascii="Arial Narrow" w:eastAsia="Arial Narrow" w:hAnsi="Arial Narrow" w:cs="Arial Narrow"/>
                <w:sz w:val="23"/>
                <w:szCs w:val="23"/>
              </w:rPr>
              <w:lastRenderedPageBreak/>
              <w:t>To be added in the system</w:t>
            </w:r>
          </w:p>
          <w:p w14:paraId="6F43A5E6" w14:textId="45AE193D" w:rsidR="001352CA" w:rsidRPr="007D7B34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672DCE50" w14:textId="7E15C66E" w:rsidR="001352CA" w:rsidRPr="007D7B34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2E064509" w14:textId="4C56820A" w:rsidR="001352CA" w:rsidRPr="007D7B34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58A45C2B" w14:textId="01D85529" w:rsidR="001352CA" w:rsidRPr="007D7B34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 w:rsidRPr="0D48395A">
              <w:rPr>
                <w:rFonts w:ascii="Arial Narrow" w:eastAsia="Arial Narrow" w:hAnsi="Arial Narrow" w:cs="Arial Narrow"/>
                <w:sz w:val="23"/>
                <w:szCs w:val="23"/>
              </w:rPr>
              <w:t>Also be added and consolidated from our client.</w:t>
            </w:r>
          </w:p>
          <w:p w14:paraId="39A66E73" w14:textId="0469BF36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391C09C5" w14:textId="2500437A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4D8A948E" w14:textId="366C3577" w:rsidR="001352CA" w:rsidRPr="007D7B34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To be added also on the website</w:t>
            </w:r>
          </w:p>
          <w:p w14:paraId="6069DCFF" w14:textId="77777777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1213C949" w14:textId="30524AE5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To be adjusted also in the implementation</w:t>
            </w:r>
          </w:p>
          <w:p w14:paraId="469B93CF" w14:textId="77777777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75E55DE1" w14:textId="77777777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64C32654" w14:textId="329B6340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To be added also</w:t>
            </w:r>
            <w:r>
              <w:rPr>
                <w:rFonts w:ascii="Arial Narrow" w:eastAsia="Arial Narrow" w:hAnsi="Arial Narrow" w:cs="Arial Narrow"/>
                <w:sz w:val="23"/>
                <w:szCs w:val="23"/>
              </w:rPr>
              <w:t>.</w:t>
            </w:r>
          </w:p>
          <w:p w14:paraId="3876D4BE" w14:textId="77777777" w:rsidR="001352CA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  <w:p w14:paraId="67956D83" w14:textId="741D18C1" w:rsidR="001352CA" w:rsidRPr="007D7B34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To be added also.</w:t>
            </w:r>
          </w:p>
        </w:tc>
        <w:tc>
          <w:tcPr>
            <w:tcW w:w="1299" w:type="dxa"/>
            <w:vAlign w:val="center"/>
          </w:tcPr>
          <w:p w14:paraId="6A972F40" w14:textId="77777777" w:rsidR="001352CA" w:rsidRPr="00A062CC" w:rsidRDefault="001352CA" w:rsidP="001352CA">
            <w:pPr>
              <w:jc w:val="center"/>
              <w:rPr>
                <w:rFonts w:ascii="Arial Narrow" w:eastAsia="Arial" w:hAnsi="Arial Narrow" w:cstheme="minorHAnsi"/>
                <w:bCs/>
                <w:sz w:val="24"/>
                <w:szCs w:val="24"/>
              </w:rPr>
            </w:pPr>
          </w:p>
        </w:tc>
      </w:tr>
      <w:tr w:rsidR="001352CA" w:rsidRPr="00A062CC" w14:paraId="06FF8B02" w14:textId="77777777" w:rsidTr="0D48395A">
        <w:trPr>
          <w:trHeight w:val="269"/>
        </w:trPr>
        <w:tc>
          <w:tcPr>
            <w:tcW w:w="2412" w:type="dxa"/>
          </w:tcPr>
          <w:p w14:paraId="0418A49A" w14:textId="77777777" w:rsidR="001352CA" w:rsidRDefault="001352CA" w:rsidP="001352CA">
            <w:pPr>
              <w:rPr>
                <w:rFonts w:ascii="Arial Narrow" w:hAnsi="Arial Narrow"/>
              </w:rPr>
            </w:pPr>
          </w:p>
        </w:tc>
        <w:tc>
          <w:tcPr>
            <w:tcW w:w="1495" w:type="dxa"/>
          </w:tcPr>
          <w:p w14:paraId="406F6636" w14:textId="5DBB2E31" w:rsidR="001352CA" w:rsidRPr="007D7B34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Sir Jose Eugene Quesada</w:t>
            </w:r>
          </w:p>
        </w:tc>
        <w:tc>
          <w:tcPr>
            <w:tcW w:w="2875" w:type="dxa"/>
          </w:tcPr>
          <w:p w14:paraId="0CB0FD49" w14:textId="141CE438" w:rsidR="001352CA" w:rsidRPr="007D7B34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  <w:r>
              <w:rPr>
                <w:rFonts w:ascii="Arial Narrow" w:eastAsia="Arial Narrow" w:hAnsi="Arial Narrow" w:cs="Arial Narrow"/>
                <w:sz w:val="23"/>
                <w:szCs w:val="23"/>
              </w:rPr>
              <w:t>No presentation presented in SYSADD.</w:t>
            </w:r>
          </w:p>
        </w:tc>
        <w:tc>
          <w:tcPr>
            <w:tcW w:w="2709" w:type="dxa"/>
            <w:vAlign w:val="center"/>
          </w:tcPr>
          <w:p w14:paraId="7CF1A0EC" w14:textId="77777777" w:rsidR="001352CA" w:rsidRPr="007D7B34" w:rsidRDefault="001352CA" w:rsidP="001352CA">
            <w:pPr>
              <w:rPr>
                <w:rFonts w:ascii="Arial Narrow" w:eastAsia="Arial Narrow" w:hAnsi="Arial Narrow" w:cs="Arial Narrow"/>
                <w:sz w:val="23"/>
                <w:szCs w:val="23"/>
              </w:rPr>
            </w:pPr>
          </w:p>
        </w:tc>
        <w:tc>
          <w:tcPr>
            <w:tcW w:w="1299" w:type="dxa"/>
            <w:vAlign w:val="center"/>
          </w:tcPr>
          <w:p w14:paraId="5CB781E8" w14:textId="77777777" w:rsidR="001352CA" w:rsidRPr="00A062CC" w:rsidRDefault="001352CA" w:rsidP="001352CA">
            <w:pPr>
              <w:jc w:val="center"/>
              <w:rPr>
                <w:rFonts w:ascii="Arial Narrow" w:eastAsia="Arial" w:hAnsi="Arial Narrow" w:cstheme="minorHAnsi"/>
                <w:bCs/>
                <w:sz w:val="24"/>
                <w:szCs w:val="24"/>
              </w:rPr>
            </w:pPr>
          </w:p>
        </w:tc>
      </w:tr>
    </w:tbl>
    <w:p w14:paraId="0E06C583" w14:textId="446A5412" w:rsidR="0D48395A" w:rsidRDefault="0D48395A"/>
    <w:p w14:paraId="77FD174B" w14:textId="13CE1FD7" w:rsidR="00A062CC" w:rsidRDefault="00A062CC">
      <w:pPr>
        <w:rPr>
          <w:rFonts w:ascii="Arial Narrow" w:eastAsia="Arial Narrow" w:hAnsi="Arial Narrow" w:cs="Arial Narrow"/>
          <w:sz w:val="23"/>
          <w:szCs w:val="23"/>
        </w:rPr>
      </w:pPr>
    </w:p>
    <w:p w14:paraId="65A83566" w14:textId="77777777" w:rsidR="005247B0" w:rsidRDefault="005247B0">
      <w:pPr>
        <w:rPr>
          <w:rFonts w:ascii="Arial Narrow" w:eastAsia="Arial Narrow" w:hAnsi="Arial Narrow" w:cs="Arial Narrow"/>
          <w:sz w:val="23"/>
          <w:szCs w:val="23"/>
        </w:rPr>
      </w:pPr>
    </w:p>
    <w:sectPr w:rsidR="005247B0">
      <w:pgSz w:w="12240" w:h="15840"/>
      <w:pgMar w:top="720" w:right="720" w:bottom="720" w:left="720" w:header="90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4525B" w14:textId="77777777" w:rsidR="002E5091" w:rsidRDefault="002E5091" w:rsidP="00E225B6">
      <w:pPr>
        <w:spacing w:after="0" w:line="240" w:lineRule="auto"/>
      </w:pPr>
      <w:r>
        <w:separator/>
      </w:r>
    </w:p>
  </w:endnote>
  <w:endnote w:type="continuationSeparator" w:id="0">
    <w:p w14:paraId="4CFD7E19" w14:textId="77777777" w:rsidR="002E5091" w:rsidRDefault="002E5091" w:rsidP="00E225B6">
      <w:pPr>
        <w:spacing w:after="0" w:line="240" w:lineRule="auto"/>
      </w:pPr>
      <w:r>
        <w:continuationSeparator/>
      </w:r>
    </w:p>
  </w:endnote>
  <w:endnote w:type="continuationNotice" w:id="1">
    <w:p w14:paraId="01009EFB" w14:textId="77777777" w:rsidR="002E5091" w:rsidRDefault="002E50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D01E9" w14:textId="77777777" w:rsidR="002E5091" w:rsidRDefault="002E5091" w:rsidP="00E225B6">
      <w:pPr>
        <w:spacing w:after="0" w:line="240" w:lineRule="auto"/>
      </w:pPr>
      <w:r>
        <w:separator/>
      </w:r>
    </w:p>
  </w:footnote>
  <w:footnote w:type="continuationSeparator" w:id="0">
    <w:p w14:paraId="41990118" w14:textId="77777777" w:rsidR="002E5091" w:rsidRDefault="002E5091" w:rsidP="00E225B6">
      <w:pPr>
        <w:spacing w:after="0" w:line="240" w:lineRule="auto"/>
      </w:pPr>
      <w:r>
        <w:continuationSeparator/>
      </w:r>
    </w:p>
  </w:footnote>
  <w:footnote w:type="continuationNotice" w:id="1">
    <w:p w14:paraId="144B90A1" w14:textId="77777777" w:rsidR="002E5091" w:rsidRDefault="002E509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84B40"/>
    <w:multiLevelType w:val="multilevel"/>
    <w:tmpl w:val="3D8819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F112D7"/>
    <w:multiLevelType w:val="multilevel"/>
    <w:tmpl w:val="722461E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11A479A0"/>
    <w:multiLevelType w:val="multilevel"/>
    <w:tmpl w:val="8FBCAF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636152"/>
    <w:multiLevelType w:val="hybridMultilevel"/>
    <w:tmpl w:val="8FA8AE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040FBF"/>
    <w:multiLevelType w:val="hybridMultilevel"/>
    <w:tmpl w:val="774E8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A22FF"/>
    <w:multiLevelType w:val="multilevel"/>
    <w:tmpl w:val="83329BC0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6" w15:restartNumberingAfterBreak="0">
    <w:nsid w:val="26F70BCC"/>
    <w:multiLevelType w:val="hybridMultilevel"/>
    <w:tmpl w:val="728AA4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F26C6"/>
    <w:multiLevelType w:val="multilevel"/>
    <w:tmpl w:val="79981CE6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EE0E77"/>
    <w:multiLevelType w:val="hybridMultilevel"/>
    <w:tmpl w:val="D3E6B8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AD140F"/>
    <w:multiLevelType w:val="multilevel"/>
    <w:tmpl w:val="AF26D4F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0" w15:restartNumberingAfterBreak="0">
    <w:nsid w:val="4E73559D"/>
    <w:multiLevelType w:val="multilevel"/>
    <w:tmpl w:val="793ECE64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1" w15:restartNumberingAfterBreak="0">
    <w:nsid w:val="533B466E"/>
    <w:multiLevelType w:val="multilevel"/>
    <w:tmpl w:val="65549FB6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2" w15:restartNumberingAfterBreak="0">
    <w:nsid w:val="64387B52"/>
    <w:multiLevelType w:val="hybridMultilevel"/>
    <w:tmpl w:val="A4D0699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4D2158"/>
    <w:multiLevelType w:val="multilevel"/>
    <w:tmpl w:val="3D88197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945387148">
    <w:abstractNumId w:val="0"/>
  </w:num>
  <w:num w:numId="2" w16cid:durableId="1815490782">
    <w:abstractNumId w:val="5"/>
  </w:num>
  <w:num w:numId="3" w16cid:durableId="30343932">
    <w:abstractNumId w:val="10"/>
  </w:num>
  <w:num w:numId="4" w16cid:durableId="446314983">
    <w:abstractNumId w:val="7"/>
  </w:num>
  <w:num w:numId="5" w16cid:durableId="7605807">
    <w:abstractNumId w:val="2"/>
  </w:num>
  <w:num w:numId="6" w16cid:durableId="1039209789">
    <w:abstractNumId w:val="6"/>
  </w:num>
  <w:num w:numId="7" w16cid:durableId="1768186489">
    <w:abstractNumId w:val="13"/>
  </w:num>
  <w:num w:numId="8" w16cid:durableId="291716790">
    <w:abstractNumId w:val="11"/>
  </w:num>
  <w:num w:numId="9" w16cid:durableId="259796953">
    <w:abstractNumId w:val="9"/>
  </w:num>
  <w:num w:numId="10" w16cid:durableId="1886526418">
    <w:abstractNumId w:val="1"/>
  </w:num>
  <w:num w:numId="11" w16cid:durableId="1618180455">
    <w:abstractNumId w:val="4"/>
  </w:num>
  <w:num w:numId="12" w16cid:durableId="884484450">
    <w:abstractNumId w:val="12"/>
  </w:num>
  <w:num w:numId="13" w16cid:durableId="971791999">
    <w:abstractNumId w:val="8"/>
  </w:num>
  <w:num w:numId="14" w16cid:durableId="9417174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C0NLOwMDK1NLE0MzVT0lEKTi0uzszPAykwqQUAxSXtrSwAAAA="/>
  </w:docVars>
  <w:rsids>
    <w:rsidRoot w:val="009819F9"/>
    <w:rsid w:val="000033B7"/>
    <w:rsid w:val="000119C6"/>
    <w:rsid w:val="00012AB3"/>
    <w:rsid w:val="000324AB"/>
    <w:rsid w:val="00037639"/>
    <w:rsid w:val="00042258"/>
    <w:rsid w:val="000471E4"/>
    <w:rsid w:val="0005135B"/>
    <w:rsid w:val="000577F1"/>
    <w:rsid w:val="00065779"/>
    <w:rsid w:val="00076017"/>
    <w:rsid w:val="00084CE6"/>
    <w:rsid w:val="00087380"/>
    <w:rsid w:val="000A1752"/>
    <w:rsid w:val="000A699D"/>
    <w:rsid w:val="000A7730"/>
    <w:rsid w:val="000E3197"/>
    <w:rsid w:val="000F17C1"/>
    <w:rsid w:val="000F4C4E"/>
    <w:rsid w:val="000F669B"/>
    <w:rsid w:val="000F7E23"/>
    <w:rsid w:val="00106800"/>
    <w:rsid w:val="00110D5C"/>
    <w:rsid w:val="00111FF6"/>
    <w:rsid w:val="00123FE8"/>
    <w:rsid w:val="001352CA"/>
    <w:rsid w:val="00147435"/>
    <w:rsid w:val="0015289A"/>
    <w:rsid w:val="00153B77"/>
    <w:rsid w:val="00154D6A"/>
    <w:rsid w:val="00163DCE"/>
    <w:rsid w:val="00170EF4"/>
    <w:rsid w:val="00172C48"/>
    <w:rsid w:val="00174BD9"/>
    <w:rsid w:val="00184E0A"/>
    <w:rsid w:val="001A5E2E"/>
    <w:rsid w:val="001D4417"/>
    <w:rsid w:val="001E2614"/>
    <w:rsid w:val="001E54FC"/>
    <w:rsid w:val="001F0ECB"/>
    <w:rsid w:val="001F3267"/>
    <w:rsid w:val="001F56DA"/>
    <w:rsid w:val="001F695B"/>
    <w:rsid w:val="00212E35"/>
    <w:rsid w:val="00213FE5"/>
    <w:rsid w:val="00216490"/>
    <w:rsid w:val="002223D9"/>
    <w:rsid w:val="002243F9"/>
    <w:rsid w:val="00225ACE"/>
    <w:rsid w:val="00233785"/>
    <w:rsid w:val="0023638C"/>
    <w:rsid w:val="00236C11"/>
    <w:rsid w:val="00261C7C"/>
    <w:rsid w:val="00296613"/>
    <w:rsid w:val="00297E99"/>
    <w:rsid w:val="002A5F43"/>
    <w:rsid w:val="002D069C"/>
    <w:rsid w:val="002D1353"/>
    <w:rsid w:val="002D33D8"/>
    <w:rsid w:val="002E5091"/>
    <w:rsid w:val="002F32BE"/>
    <w:rsid w:val="002F46FE"/>
    <w:rsid w:val="002F6CC9"/>
    <w:rsid w:val="002F7755"/>
    <w:rsid w:val="003007A8"/>
    <w:rsid w:val="00305849"/>
    <w:rsid w:val="003067E2"/>
    <w:rsid w:val="00311EC9"/>
    <w:rsid w:val="00321FB3"/>
    <w:rsid w:val="003220EB"/>
    <w:rsid w:val="003352CC"/>
    <w:rsid w:val="00354282"/>
    <w:rsid w:val="0036191B"/>
    <w:rsid w:val="00367076"/>
    <w:rsid w:val="0037155D"/>
    <w:rsid w:val="003774A8"/>
    <w:rsid w:val="00383CAA"/>
    <w:rsid w:val="00384FC1"/>
    <w:rsid w:val="003962FE"/>
    <w:rsid w:val="00396F00"/>
    <w:rsid w:val="003B5351"/>
    <w:rsid w:val="003B776B"/>
    <w:rsid w:val="003C0AE7"/>
    <w:rsid w:val="003C2EED"/>
    <w:rsid w:val="003C337D"/>
    <w:rsid w:val="003C50B1"/>
    <w:rsid w:val="003D208D"/>
    <w:rsid w:val="003F42BF"/>
    <w:rsid w:val="003F4CDE"/>
    <w:rsid w:val="00401FFB"/>
    <w:rsid w:val="00410643"/>
    <w:rsid w:val="004124C1"/>
    <w:rsid w:val="004165AD"/>
    <w:rsid w:val="00421B58"/>
    <w:rsid w:val="0042281D"/>
    <w:rsid w:val="004266A5"/>
    <w:rsid w:val="00426C6C"/>
    <w:rsid w:val="00427FAF"/>
    <w:rsid w:val="00430D41"/>
    <w:rsid w:val="00435A1B"/>
    <w:rsid w:val="004501EC"/>
    <w:rsid w:val="004509EB"/>
    <w:rsid w:val="00456300"/>
    <w:rsid w:val="00456F2F"/>
    <w:rsid w:val="00465DF1"/>
    <w:rsid w:val="0047185C"/>
    <w:rsid w:val="00474C73"/>
    <w:rsid w:val="00482781"/>
    <w:rsid w:val="004837D5"/>
    <w:rsid w:val="00493BE0"/>
    <w:rsid w:val="004A3266"/>
    <w:rsid w:val="004B059A"/>
    <w:rsid w:val="004E0B1E"/>
    <w:rsid w:val="004F538A"/>
    <w:rsid w:val="00505C7C"/>
    <w:rsid w:val="005074C4"/>
    <w:rsid w:val="005221A2"/>
    <w:rsid w:val="005237A2"/>
    <w:rsid w:val="005247B0"/>
    <w:rsid w:val="00535A31"/>
    <w:rsid w:val="00543EFA"/>
    <w:rsid w:val="00545A23"/>
    <w:rsid w:val="005624F7"/>
    <w:rsid w:val="00565E7B"/>
    <w:rsid w:val="005661A8"/>
    <w:rsid w:val="00573328"/>
    <w:rsid w:val="00576548"/>
    <w:rsid w:val="00577CB9"/>
    <w:rsid w:val="005A1B89"/>
    <w:rsid w:val="005A6C98"/>
    <w:rsid w:val="005B27D9"/>
    <w:rsid w:val="005C4946"/>
    <w:rsid w:val="005C6A22"/>
    <w:rsid w:val="00607CBB"/>
    <w:rsid w:val="00617811"/>
    <w:rsid w:val="0062496A"/>
    <w:rsid w:val="006255C2"/>
    <w:rsid w:val="0062775F"/>
    <w:rsid w:val="006321E2"/>
    <w:rsid w:val="00646CFD"/>
    <w:rsid w:val="00652756"/>
    <w:rsid w:val="00664955"/>
    <w:rsid w:val="0067135D"/>
    <w:rsid w:val="00671BAB"/>
    <w:rsid w:val="0067201B"/>
    <w:rsid w:val="00682047"/>
    <w:rsid w:val="006864F3"/>
    <w:rsid w:val="006A65F3"/>
    <w:rsid w:val="006C1712"/>
    <w:rsid w:val="006D64ED"/>
    <w:rsid w:val="006D6CDE"/>
    <w:rsid w:val="006E5F15"/>
    <w:rsid w:val="006F10B8"/>
    <w:rsid w:val="006F404F"/>
    <w:rsid w:val="006F6689"/>
    <w:rsid w:val="006F7B1F"/>
    <w:rsid w:val="00705B75"/>
    <w:rsid w:val="00707729"/>
    <w:rsid w:val="00707B86"/>
    <w:rsid w:val="00710629"/>
    <w:rsid w:val="007152B4"/>
    <w:rsid w:val="00720DFF"/>
    <w:rsid w:val="00726315"/>
    <w:rsid w:val="007407E3"/>
    <w:rsid w:val="0074547B"/>
    <w:rsid w:val="0075487F"/>
    <w:rsid w:val="00757B8D"/>
    <w:rsid w:val="00760C0E"/>
    <w:rsid w:val="00765012"/>
    <w:rsid w:val="00774383"/>
    <w:rsid w:val="007939C7"/>
    <w:rsid w:val="007A5BD2"/>
    <w:rsid w:val="007D7B34"/>
    <w:rsid w:val="007E1F84"/>
    <w:rsid w:val="007E62BC"/>
    <w:rsid w:val="007F3D07"/>
    <w:rsid w:val="007F550B"/>
    <w:rsid w:val="008079D3"/>
    <w:rsid w:val="0081309C"/>
    <w:rsid w:val="00816CE7"/>
    <w:rsid w:val="00826762"/>
    <w:rsid w:val="00830885"/>
    <w:rsid w:val="0083741C"/>
    <w:rsid w:val="00841FC0"/>
    <w:rsid w:val="008460EE"/>
    <w:rsid w:val="0084775C"/>
    <w:rsid w:val="00852B8F"/>
    <w:rsid w:val="008539B0"/>
    <w:rsid w:val="00860DB1"/>
    <w:rsid w:val="00864247"/>
    <w:rsid w:val="008659DA"/>
    <w:rsid w:val="00887F2A"/>
    <w:rsid w:val="008907B7"/>
    <w:rsid w:val="008911A9"/>
    <w:rsid w:val="008A5159"/>
    <w:rsid w:val="008B0678"/>
    <w:rsid w:val="008B502C"/>
    <w:rsid w:val="008C3AF5"/>
    <w:rsid w:val="008D2870"/>
    <w:rsid w:val="008D66D7"/>
    <w:rsid w:val="008D7EDC"/>
    <w:rsid w:val="008E32BB"/>
    <w:rsid w:val="008F528A"/>
    <w:rsid w:val="00907235"/>
    <w:rsid w:val="0090743D"/>
    <w:rsid w:val="00914F8F"/>
    <w:rsid w:val="00922BF9"/>
    <w:rsid w:val="00932A6E"/>
    <w:rsid w:val="009355AE"/>
    <w:rsid w:val="0094296B"/>
    <w:rsid w:val="0095268B"/>
    <w:rsid w:val="009672AC"/>
    <w:rsid w:val="00976688"/>
    <w:rsid w:val="00976801"/>
    <w:rsid w:val="009819F9"/>
    <w:rsid w:val="0098519E"/>
    <w:rsid w:val="00990CF5"/>
    <w:rsid w:val="00996132"/>
    <w:rsid w:val="009A2E61"/>
    <w:rsid w:val="009B3063"/>
    <w:rsid w:val="009C6075"/>
    <w:rsid w:val="009D0A84"/>
    <w:rsid w:val="009D3671"/>
    <w:rsid w:val="009D463C"/>
    <w:rsid w:val="009D50B1"/>
    <w:rsid w:val="009E2BAE"/>
    <w:rsid w:val="009E55B1"/>
    <w:rsid w:val="009F2430"/>
    <w:rsid w:val="009F5774"/>
    <w:rsid w:val="00A01264"/>
    <w:rsid w:val="00A062CC"/>
    <w:rsid w:val="00A24A9A"/>
    <w:rsid w:val="00A375D4"/>
    <w:rsid w:val="00A4092E"/>
    <w:rsid w:val="00A55266"/>
    <w:rsid w:val="00A56DB3"/>
    <w:rsid w:val="00A66FDB"/>
    <w:rsid w:val="00A7268F"/>
    <w:rsid w:val="00AA1A7D"/>
    <w:rsid w:val="00AC2E1E"/>
    <w:rsid w:val="00AC7B6E"/>
    <w:rsid w:val="00AD7770"/>
    <w:rsid w:val="00AF10B5"/>
    <w:rsid w:val="00AF2455"/>
    <w:rsid w:val="00AF2F4A"/>
    <w:rsid w:val="00B1058D"/>
    <w:rsid w:val="00B14502"/>
    <w:rsid w:val="00B170E1"/>
    <w:rsid w:val="00B25AA1"/>
    <w:rsid w:val="00B420BA"/>
    <w:rsid w:val="00B42839"/>
    <w:rsid w:val="00B72BDF"/>
    <w:rsid w:val="00B87E2C"/>
    <w:rsid w:val="00B97ADD"/>
    <w:rsid w:val="00BA2FC9"/>
    <w:rsid w:val="00BB00D9"/>
    <w:rsid w:val="00BB12C5"/>
    <w:rsid w:val="00BB2F04"/>
    <w:rsid w:val="00BF53F5"/>
    <w:rsid w:val="00BF6985"/>
    <w:rsid w:val="00C0356F"/>
    <w:rsid w:val="00C22F19"/>
    <w:rsid w:val="00C47F95"/>
    <w:rsid w:val="00C73783"/>
    <w:rsid w:val="00C74DB6"/>
    <w:rsid w:val="00C80478"/>
    <w:rsid w:val="00C83A2F"/>
    <w:rsid w:val="00CA2F3D"/>
    <w:rsid w:val="00CA3A87"/>
    <w:rsid w:val="00CB32A7"/>
    <w:rsid w:val="00CD0539"/>
    <w:rsid w:val="00CD5084"/>
    <w:rsid w:val="00CD7915"/>
    <w:rsid w:val="00CE202C"/>
    <w:rsid w:val="00CF41FC"/>
    <w:rsid w:val="00D00FF9"/>
    <w:rsid w:val="00D015B0"/>
    <w:rsid w:val="00D062AE"/>
    <w:rsid w:val="00D237D4"/>
    <w:rsid w:val="00D34838"/>
    <w:rsid w:val="00D361A9"/>
    <w:rsid w:val="00D4091F"/>
    <w:rsid w:val="00D57510"/>
    <w:rsid w:val="00D653BB"/>
    <w:rsid w:val="00D72B64"/>
    <w:rsid w:val="00D7414D"/>
    <w:rsid w:val="00D81EB4"/>
    <w:rsid w:val="00D85292"/>
    <w:rsid w:val="00D9565E"/>
    <w:rsid w:val="00D95723"/>
    <w:rsid w:val="00DA2F39"/>
    <w:rsid w:val="00DA393A"/>
    <w:rsid w:val="00DB1BCE"/>
    <w:rsid w:val="00DB2775"/>
    <w:rsid w:val="00DB571E"/>
    <w:rsid w:val="00DD3807"/>
    <w:rsid w:val="00DF4043"/>
    <w:rsid w:val="00E10702"/>
    <w:rsid w:val="00E15D89"/>
    <w:rsid w:val="00E225B6"/>
    <w:rsid w:val="00E27970"/>
    <w:rsid w:val="00E332DD"/>
    <w:rsid w:val="00E349FD"/>
    <w:rsid w:val="00E35C79"/>
    <w:rsid w:val="00E54BE8"/>
    <w:rsid w:val="00E63FE8"/>
    <w:rsid w:val="00E73BF3"/>
    <w:rsid w:val="00E91AD7"/>
    <w:rsid w:val="00EA33E5"/>
    <w:rsid w:val="00EB455C"/>
    <w:rsid w:val="00EB606D"/>
    <w:rsid w:val="00EC15D8"/>
    <w:rsid w:val="00ED128F"/>
    <w:rsid w:val="00ED5564"/>
    <w:rsid w:val="00F04DA8"/>
    <w:rsid w:val="00F059A4"/>
    <w:rsid w:val="00F130FB"/>
    <w:rsid w:val="00F14B83"/>
    <w:rsid w:val="00F157E4"/>
    <w:rsid w:val="00F3794A"/>
    <w:rsid w:val="00F40D01"/>
    <w:rsid w:val="00F55961"/>
    <w:rsid w:val="00F81D4D"/>
    <w:rsid w:val="00F84186"/>
    <w:rsid w:val="00F96C90"/>
    <w:rsid w:val="00F97F6B"/>
    <w:rsid w:val="00FA2D1C"/>
    <w:rsid w:val="00FA3F35"/>
    <w:rsid w:val="00FB2825"/>
    <w:rsid w:val="00FB5273"/>
    <w:rsid w:val="00FB5323"/>
    <w:rsid w:val="00FD5061"/>
    <w:rsid w:val="00FE2F5A"/>
    <w:rsid w:val="00FF0712"/>
    <w:rsid w:val="00FF56A8"/>
    <w:rsid w:val="04C907F5"/>
    <w:rsid w:val="08F27271"/>
    <w:rsid w:val="0C2A1333"/>
    <w:rsid w:val="0D48395A"/>
    <w:rsid w:val="0F8F0DFD"/>
    <w:rsid w:val="108B2ACD"/>
    <w:rsid w:val="122BEAB1"/>
    <w:rsid w:val="1C25D78F"/>
    <w:rsid w:val="1C482483"/>
    <w:rsid w:val="1F5D7851"/>
    <w:rsid w:val="1FBE306F"/>
    <w:rsid w:val="243A0E0B"/>
    <w:rsid w:val="3548991E"/>
    <w:rsid w:val="3A55DA55"/>
    <w:rsid w:val="4398823C"/>
    <w:rsid w:val="459D4AF5"/>
    <w:rsid w:val="49CDA02A"/>
    <w:rsid w:val="4F300FFE"/>
    <w:rsid w:val="5A1355FE"/>
    <w:rsid w:val="5BAF265F"/>
    <w:rsid w:val="5C56C39A"/>
    <w:rsid w:val="6394A2BF"/>
    <w:rsid w:val="6649CB98"/>
    <w:rsid w:val="689266A3"/>
    <w:rsid w:val="6CBF0169"/>
    <w:rsid w:val="7192728C"/>
    <w:rsid w:val="78CE9783"/>
    <w:rsid w:val="78FD5C10"/>
    <w:rsid w:val="7DDB9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79C0C6"/>
  <w15:docId w15:val="{3A0F8873-6EE8-4D50-842B-0B2052A0C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80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1B43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6A62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3C5A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uiPriority w:val="1"/>
    <w:qFormat/>
    <w:rsid w:val="009A7CB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A7C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7CBF"/>
    <w:rPr>
      <w:color w:val="605E5C"/>
      <w:shd w:val="clear" w:color="auto" w:fill="E1DFDD"/>
    </w:r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BodyText">
    <w:name w:val="Body Text"/>
    <w:basedOn w:val="Normal"/>
    <w:link w:val="BodyTextChar"/>
    <w:uiPriority w:val="1"/>
    <w:qFormat/>
    <w:rsid w:val="002D1353"/>
    <w:pPr>
      <w:widowControl w:val="0"/>
      <w:spacing w:after="0" w:line="240" w:lineRule="auto"/>
      <w:ind w:left="835" w:hanging="360"/>
    </w:pPr>
    <w:rPr>
      <w:rFonts w:ascii="Garamond" w:eastAsia="Garamond" w:hAnsi="Garamond" w:cstheme="minorBid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D1353"/>
    <w:rPr>
      <w:rFonts w:ascii="Garamond" w:eastAsia="Garamond" w:hAnsi="Garamond" w:cstheme="minorBidi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F14B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14B83"/>
  </w:style>
  <w:style w:type="paragraph" w:styleId="Footer">
    <w:name w:val="footer"/>
    <w:basedOn w:val="Normal"/>
    <w:link w:val="FooterChar"/>
    <w:uiPriority w:val="99"/>
    <w:semiHidden/>
    <w:unhideWhenUsed/>
    <w:rsid w:val="00F14B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14B83"/>
  </w:style>
  <w:style w:type="character" w:customStyle="1" w:styleId="normaltextrun">
    <w:name w:val="normaltextrun"/>
    <w:basedOn w:val="DefaultParagraphFont"/>
    <w:rsid w:val="00184E0A"/>
  </w:style>
  <w:style w:type="character" w:customStyle="1" w:styleId="eop">
    <w:name w:val="eop"/>
    <w:basedOn w:val="DefaultParagraphFont"/>
    <w:rsid w:val="00184E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KKkLDVbNX0noD0YBh9TYbjTs7g==">AMUW2mVlAei3wqZ9P+JbTD8uHX/oyFG/XgARzzIm+NlRs6Ojzwr8JkK7pTCkhsLu0+BiV+1HmvW2eYMRgW897p6ju+SOychehyNs0UNKzu2gamTzfld2lIuM/e1ClNO9iov8AHlIxdYl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09F1F210BAA040A145296C92009194" ma:contentTypeVersion="12" ma:contentTypeDescription="Create a new document." ma:contentTypeScope="" ma:versionID="86b87dd1990d1a03de5b0921730c56a3">
  <xsd:schema xmlns:xsd="http://www.w3.org/2001/XMLSchema" xmlns:xs="http://www.w3.org/2001/XMLSchema" xmlns:p="http://schemas.microsoft.com/office/2006/metadata/properties" xmlns:ns2="c1ab46aa-4e63-48d8-a315-16c1f2d7c6c2" xmlns:ns3="74294220-e8b9-4fe7-8bb1-72bea3759816" targetNamespace="http://schemas.microsoft.com/office/2006/metadata/properties" ma:root="true" ma:fieldsID="3de928d1c25e52392fd9add420813a17" ns2:_="" ns3:_="">
    <xsd:import namespace="c1ab46aa-4e63-48d8-a315-16c1f2d7c6c2"/>
    <xsd:import namespace="74294220-e8b9-4fe7-8bb1-72bea37598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ab46aa-4e63-48d8-a315-16c1f2d7c6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af8b06a-778d-4447-b55c-f8813fb4c8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294220-e8b9-4fe7-8bb1-72bea375981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31b144ee-396b-48e9-92d3-2b55d73d65eb}" ma:internalName="TaxCatchAll" ma:showField="CatchAllData" ma:web="74294220-e8b9-4fe7-8bb1-72bea37598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1ab46aa-4e63-48d8-a315-16c1f2d7c6c2">
      <Terms xmlns="http://schemas.microsoft.com/office/infopath/2007/PartnerControls"/>
    </lcf76f155ced4ddcb4097134ff3c332f>
    <TaxCatchAll xmlns="74294220-e8b9-4fe7-8bb1-72bea3759816" xsi:nil="true"/>
  </documentManagement>
</p:properties>
</file>

<file path=customXml/itemProps1.xml><?xml version="1.0" encoding="utf-8"?>
<ds:datastoreItem xmlns:ds="http://schemas.openxmlformats.org/officeDocument/2006/customXml" ds:itemID="{7FCEE649-5C6B-4CEE-9C97-FEE9C7BA3A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824566C7-891E-4AF5-ADF5-CCB9ED649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ab46aa-4e63-48d8-a315-16c1f2d7c6c2"/>
    <ds:schemaRef ds:uri="74294220-e8b9-4fe7-8bb1-72bea37598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F1A6A83-9335-47D6-A1EC-1674696FA8AA}">
  <ds:schemaRefs>
    <ds:schemaRef ds:uri="c1ab46aa-4e63-48d8-a315-16c1f2d7c6c2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schemas.microsoft.com/office/infopath/2007/PartnerControls"/>
    <ds:schemaRef ds:uri="74294220-e8b9-4fe7-8bb1-72bea3759816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47</Words>
  <Characters>1409</Characters>
  <Application>Microsoft Office Word</Application>
  <DocSecurity>0</DocSecurity>
  <Lines>11</Lines>
  <Paragraphs>3</Paragraphs>
  <ScaleCrop>false</ScaleCrop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OC</dc:creator>
  <cp:keywords/>
  <cp:lastModifiedBy>Neil Garcia</cp:lastModifiedBy>
  <cp:revision>43</cp:revision>
  <dcterms:created xsi:type="dcterms:W3CDTF">2022-11-10T09:02:00Z</dcterms:created>
  <dcterms:modified xsi:type="dcterms:W3CDTF">2023-03-08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09F1F210BAA040A145296C92009194</vt:lpwstr>
  </property>
  <property fmtid="{D5CDD505-2E9C-101B-9397-08002B2CF9AE}" pid="3" name="MediaServiceImageTags">
    <vt:lpwstr/>
  </property>
  <property fmtid="{D5CDD505-2E9C-101B-9397-08002B2CF9AE}" pid="4" name="GrammarlyDocumentId">
    <vt:lpwstr>6e4b4dacc638aa5a4e1ab2473d255f21154a5e08a3a86f858c0fd18ea1c3f852</vt:lpwstr>
  </property>
</Properties>
</file>